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5B43E" w14:textId="77777777" w:rsidR="006576B7" w:rsidRDefault="006576B7" w:rsidP="006576B7">
      <w:pPr>
        <w:spacing w:after="0"/>
        <w:jc w:val="center"/>
        <w:rPr>
          <w:rFonts w:ascii="Cambria" w:hAnsi="Cambria"/>
          <w:b/>
          <w:bCs/>
          <w:sz w:val="32"/>
          <w:szCs w:val="32"/>
        </w:rPr>
      </w:pPr>
      <w:r>
        <w:rPr>
          <w:rFonts w:ascii="Cambria" w:hAnsi="Cambria"/>
          <w:b/>
          <w:bCs/>
          <w:sz w:val="32"/>
          <w:szCs w:val="32"/>
        </w:rPr>
        <w:t>Department of Computer Science</w:t>
      </w:r>
    </w:p>
    <w:p w14:paraId="7CB07627" w14:textId="77777777" w:rsidR="006576B7" w:rsidRDefault="006576B7" w:rsidP="006576B7">
      <w:pPr>
        <w:spacing w:after="0"/>
        <w:jc w:val="center"/>
        <w:rPr>
          <w:rFonts w:ascii="Cambria" w:hAnsi="Cambria"/>
          <w:b/>
          <w:bCs/>
          <w:sz w:val="32"/>
          <w:szCs w:val="32"/>
        </w:rPr>
      </w:pPr>
      <w:r>
        <w:rPr>
          <w:rFonts w:ascii="Cambria" w:hAnsi="Cambria"/>
          <w:b/>
          <w:bCs/>
          <w:sz w:val="32"/>
          <w:szCs w:val="32"/>
        </w:rPr>
        <w:t>School of Science</w:t>
      </w:r>
    </w:p>
    <w:p w14:paraId="18B1A8E3" w14:textId="77777777" w:rsidR="006576B7" w:rsidRDefault="006576B7" w:rsidP="006576B7">
      <w:pPr>
        <w:spacing w:after="0"/>
        <w:jc w:val="center"/>
        <w:rPr>
          <w:rFonts w:ascii="Cambria" w:eastAsia="Calibri" w:hAnsi="Cambria"/>
          <w:b/>
          <w:bCs/>
          <w:sz w:val="32"/>
          <w:szCs w:val="32"/>
        </w:rPr>
      </w:pPr>
      <w:r>
        <w:rPr>
          <w:rFonts w:ascii="Cambria" w:hAnsi="Cambria"/>
          <w:b/>
          <w:bCs/>
          <w:sz w:val="32"/>
          <w:szCs w:val="32"/>
        </w:rPr>
        <w:t>National Textile University</w:t>
      </w:r>
    </w:p>
    <w:p w14:paraId="72A8C389" w14:textId="77777777" w:rsidR="006576B7" w:rsidRDefault="006576B7" w:rsidP="006576B7">
      <w:pPr>
        <w:rPr>
          <w:rFonts w:eastAsia="Calibri"/>
        </w:rPr>
      </w:pPr>
    </w:p>
    <w:p w14:paraId="4F624C04" w14:textId="757592BD" w:rsidR="006576B7" w:rsidRDefault="006576B7" w:rsidP="006576B7">
      <w:r>
        <w:rPr>
          <w:noProof/>
        </w:rPr>
        <w:drawing>
          <wp:anchor distT="0" distB="0" distL="114300" distR="114300" simplePos="0" relativeHeight="251658240" behindDoc="1" locked="0" layoutInCell="1" allowOverlap="1" wp14:anchorId="6096D27B" wp14:editId="1258D87B">
            <wp:simplePos x="0" y="0"/>
            <wp:positionH relativeFrom="margin">
              <wp:posOffset>1940560</wp:posOffset>
            </wp:positionH>
            <wp:positionV relativeFrom="paragraph">
              <wp:posOffset>85090</wp:posOffset>
            </wp:positionV>
            <wp:extent cx="1961515" cy="206248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lum bright="70000" contrast="-70000"/>
                      <a:extLst>
                        <a:ext uri="{28A0092B-C50C-407E-A947-70E740481C1C}">
                          <a14:useLocalDpi xmlns:a14="http://schemas.microsoft.com/office/drawing/2010/main" val="0"/>
                        </a:ext>
                      </a:extLst>
                    </a:blip>
                    <a:srcRect/>
                    <a:stretch>
                      <a:fillRect/>
                    </a:stretch>
                  </pic:blipFill>
                  <pic:spPr bwMode="auto">
                    <a:xfrm>
                      <a:off x="0" y="0"/>
                      <a:ext cx="1961515" cy="2062480"/>
                    </a:xfrm>
                    <a:prstGeom prst="rect">
                      <a:avLst/>
                    </a:prstGeom>
                    <a:noFill/>
                  </pic:spPr>
                </pic:pic>
              </a:graphicData>
            </a:graphic>
            <wp14:sizeRelH relativeFrom="page">
              <wp14:pctWidth>0</wp14:pctWidth>
            </wp14:sizeRelH>
            <wp14:sizeRelV relativeFrom="page">
              <wp14:pctHeight>0</wp14:pctHeight>
            </wp14:sizeRelV>
          </wp:anchor>
        </w:drawing>
      </w:r>
    </w:p>
    <w:p w14:paraId="090B0900" w14:textId="77777777" w:rsidR="006576B7" w:rsidRDefault="006576B7" w:rsidP="006576B7"/>
    <w:p w14:paraId="07650CC9" w14:textId="77777777" w:rsidR="006576B7" w:rsidRDefault="006576B7" w:rsidP="006576B7"/>
    <w:p w14:paraId="4AA82EF2" w14:textId="77777777" w:rsidR="006576B7" w:rsidRDefault="006576B7" w:rsidP="006576B7"/>
    <w:p w14:paraId="311DCF09" w14:textId="77777777" w:rsidR="006576B7" w:rsidRDefault="006576B7" w:rsidP="006576B7"/>
    <w:p w14:paraId="5F9C4CEE" w14:textId="77777777" w:rsidR="006576B7" w:rsidRDefault="006576B7" w:rsidP="006576B7"/>
    <w:p w14:paraId="0A403D4D" w14:textId="77777777" w:rsidR="006576B7" w:rsidRDefault="006576B7" w:rsidP="006576B7"/>
    <w:p w14:paraId="5D7C6998" w14:textId="77777777" w:rsidR="006576B7" w:rsidRDefault="006576B7" w:rsidP="006576B7"/>
    <w:p w14:paraId="08EBD605" w14:textId="77777777" w:rsidR="006576B7" w:rsidRDefault="006576B7" w:rsidP="006576B7"/>
    <w:p w14:paraId="5A7E4393" w14:textId="77777777" w:rsidR="006576B7" w:rsidRDefault="006576B7" w:rsidP="006576B7"/>
    <w:p w14:paraId="38F33C5D" w14:textId="77777777" w:rsidR="006576B7" w:rsidRDefault="006576B7" w:rsidP="006576B7"/>
    <w:p w14:paraId="665F8D15" w14:textId="18A742EB" w:rsidR="006576B7" w:rsidRDefault="00B6302E" w:rsidP="006576B7">
      <w:pPr>
        <w:ind w:left="720" w:firstLine="720"/>
        <w:rPr>
          <w:rFonts w:ascii="Cambria" w:hAnsi="Cambria"/>
          <w:b/>
          <w:bCs/>
          <w:sz w:val="40"/>
          <w:szCs w:val="40"/>
          <w:u w:val="single"/>
        </w:rPr>
      </w:pPr>
      <w:r>
        <w:rPr>
          <w:rFonts w:ascii="Cambria" w:hAnsi="Cambria"/>
          <w:b/>
          <w:bCs/>
          <w:sz w:val="40"/>
          <w:szCs w:val="40"/>
          <w:u w:val="single"/>
        </w:rPr>
        <w:t>University</w:t>
      </w:r>
      <w:r w:rsidR="006576B7">
        <w:rPr>
          <w:rFonts w:ascii="Cambria" w:hAnsi="Cambria"/>
          <w:b/>
          <w:bCs/>
          <w:sz w:val="40"/>
          <w:szCs w:val="40"/>
          <w:u w:val="single"/>
        </w:rPr>
        <w:t xml:space="preserve"> Management System</w:t>
      </w:r>
    </w:p>
    <w:p w14:paraId="7AB43B89" w14:textId="77777777" w:rsidR="006576B7" w:rsidRDefault="006576B7" w:rsidP="006576B7">
      <w:pPr>
        <w:rPr>
          <w:rFonts w:ascii="Cambria" w:hAnsi="Cambria"/>
        </w:rPr>
      </w:pPr>
      <w:r>
        <w:rPr>
          <w:rFonts w:ascii="Cambria" w:hAnsi="Cambria"/>
        </w:rPr>
        <w:t>Submitted by:</w:t>
      </w:r>
    </w:p>
    <w:p w14:paraId="1FE98CBB" w14:textId="77777777" w:rsidR="00A8030A" w:rsidRDefault="00A8030A" w:rsidP="00A8030A">
      <w:pPr>
        <w:ind w:left="2880"/>
        <w:rPr>
          <w:rFonts w:ascii="Cambria" w:hAnsi="Cambria"/>
        </w:rPr>
      </w:pPr>
      <w:r w:rsidRPr="00F322CF">
        <w:rPr>
          <w:rFonts w:ascii="Cambria" w:hAnsi="Cambria"/>
          <w:highlight w:val="yellow"/>
        </w:rPr>
        <w:t>Muhammad Kamran(18-NTU-CS-1130)</w:t>
      </w:r>
    </w:p>
    <w:p w14:paraId="5DC8A418" w14:textId="29B1B8E9" w:rsidR="00A8030A" w:rsidRDefault="00A8030A" w:rsidP="00A8030A">
      <w:pPr>
        <w:ind w:left="2880"/>
        <w:rPr>
          <w:rFonts w:ascii="Cambria" w:hAnsi="Cambria"/>
        </w:rPr>
      </w:pPr>
      <w:r>
        <w:rPr>
          <w:rFonts w:ascii="Cambria" w:hAnsi="Cambria"/>
        </w:rPr>
        <w:t xml:space="preserve">Abdul </w:t>
      </w:r>
      <w:proofErr w:type="spellStart"/>
      <w:r w:rsidR="00634532">
        <w:rPr>
          <w:rFonts w:ascii="Cambria" w:hAnsi="Cambria"/>
        </w:rPr>
        <w:t>Qados</w:t>
      </w:r>
      <w:proofErr w:type="spellEnd"/>
      <w:r>
        <w:rPr>
          <w:rFonts w:ascii="Cambria" w:hAnsi="Cambria"/>
        </w:rPr>
        <w:t>(18-NTU-CS-1112)</w:t>
      </w:r>
    </w:p>
    <w:p w14:paraId="220F9A17" w14:textId="1F1D2209" w:rsidR="00634532" w:rsidRDefault="00634532" w:rsidP="00A8030A">
      <w:pPr>
        <w:ind w:left="2880"/>
        <w:rPr>
          <w:rFonts w:ascii="Cambria" w:hAnsi="Cambria"/>
        </w:rPr>
      </w:pPr>
      <w:r>
        <w:rPr>
          <w:rFonts w:ascii="Cambria" w:hAnsi="Cambria"/>
        </w:rPr>
        <w:t xml:space="preserve">Mian </w:t>
      </w:r>
      <w:proofErr w:type="spellStart"/>
      <w:r>
        <w:rPr>
          <w:rFonts w:ascii="Cambria" w:hAnsi="Cambria"/>
        </w:rPr>
        <w:t>Mujtbah</w:t>
      </w:r>
      <w:proofErr w:type="spellEnd"/>
      <w:r>
        <w:rPr>
          <w:rFonts w:ascii="Cambria" w:hAnsi="Cambria"/>
        </w:rPr>
        <w:t xml:space="preserve"> Asif (18-NTU-1122)</w:t>
      </w:r>
    </w:p>
    <w:p w14:paraId="5DD470AF" w14:textId="03CA5EFC" w:rsidR="006576B7" w:rsidRPr="00383E50" w:rsidRDefault="00383E50" w:rsidP="006576B7">
      <w:pPr>
        <w:ind w:left="2880"/>
        <w:rPr>
          <w:rFonts w:ascii="Cambria" w:hAnsi="Cambria"/>
          <w:lang w:val="en-GB"/>
        </w:rPr>
      </w:pPr>
      <w:r>
        <w:rPr>
          <w:rFonts w:ascii="Cambria" w:hAnsi="Cambria"/>
        </w:rPr>
        <w:t>Muhammad Ahmed</w:t>
      </w:r>
      <w:r w:rsidR="006576B7">
        <w:rPr>
          <w:rFonts w:ascii="Cambria" w:hAnsi="Cambria"/>
        </w:rPr>
        <w:t>(</w:t>
      </w:r>
      <w:r>
        <w:rPr>
          <w:rFonts w:ascii="Cambria" w:hAnsi="Cambria"/>
        </w:rPr>
        <w:t>18-NTU-CS-1133</w:t>
      </w:r>
      <w:r w:rsidR="006576B7">
        <w:rPr>
          <w:rFonts w:ascii="Cambria" w:hAnsi="Cambria"/>
        </w:rPr>
        <w:t>)</w:t>
      </w:r>
    </w:p>
    <w:p w14:paraId="39F3CE34" w14:textId="77777777" w:rsidR="006576B7" w:rsidRDefault="006576B7" w:rsidP="006576B7">
      <w:pPr>
        <w:rPr>
          <w:rFonts w:ascii="Cambria" w:eastAsia="Calibri" w:hAnsi="Cambria"/>
        </w:rPr>
      </w:pPr>
    </w:p>
    <w:p w14:paraId="593A788E" w14:textId="77777777" w:rsidR="006576B7" w:rsidRDefault="006576B7" w:rsidP="006576B7">
      <w:pPr>
        <w:ind w:left="2160" w:firstLine="720"/>
        <w:rPr>
          <w:rFonts w:ascii="Cambria" w:eastAsia="Calibri" w:hAnsi="Cambria"/>
          <w:b/>
          <w:bCs/>
        </w:rPr>
      </w:pPr>
      <w:r>
        <w:rPr>
          <w:rFonts w:ascii="Cambria" w:eastAsia="Calibri" w:hAnsi="Cambria"/>
          <w:b/>
          <w:bCs/>
        </w:rPr>
        <w:t xml:space="preserve">      [Date of submission]</w:t>
      </w:r>
    </w:p>
    <w:p w14:paraId="332FCD5B" w14:textId="77777777" w:rsidR="006576B7" w:rsidRDefault="006576B7" w:rsidP="006576B7">
      <w:pPr>
        <w:rPr>
          <w:rFonts w:ascii="Cambria" w:eastAsia="Calibri" w:hAnsi="Cambria"/>
        </w:rPr>
      </w:pPr>
    </w:p>
    <w:p w14:paraId="4BE5F9DE" w14:textId="77777777" w:rsidR="006576B7" w:rsidRDefault="006576B7" w:rsidP="006576B7">
      <w:pPr>
        <w:rPr>
          <w:rFonts w:ascii="Cambria" w:hAnsi="Cambria"/>
        </w:rPr>
      </w:pPr>
      <w:r>
        <w:rPr>
          <w:rFonts w:ascii="Cambria" w:hAnsi="Cambria"/>
        </w:rPr>
        <w:t>Submitted to:</w:t>
      </w:r>
    </w:p>
    <w:p w14:paraId="50AFA35F" w14:textId="77777777" w:rsidR="006576B7" w:rsidRDefault="006576B7" w:rsidP="006576B7">
      <w:pPr>
        <w:rPr>
          <w:rFonts w:ascii="Cambria" w:hAnsi="Cambria"/>
        </w:rPr>
      </w:pPr>
    </w:p>
    <w:p w14:paraId="7D1B58A9" w14:textId="77777777" w:rsidR="006576B7" w:rsidRDefault="006576B7" w:rsidP="006576B7">
      <w:pPr>
        <w:ind w:left="2160" w:firstLine="720"/>
        <w:rPr>
          <w:rFonts w:ascii="Cambria" w:hAnsi="Cambria"/>
          <w:b/>
          <w:bCs/>
        </w:rPr>
      </w:pPr>
      <w:r>
        <w:rPr>
          <w:rFonts w:ascii="Cambria" w:hAnsi="Cambria"/>
          <w:b/>
          <w:bCs/>
        </w:rPr>
        <w:t>Full Name [Designation]</w:t>
      </w:r>
    </w:p>
    <w:p w14:paraId="1D2553D7" w14:textId="77777777" w:rsidR="006576B7" w:rsidRDefault="006576B7" w:rsidP="006576B7">
      <w:pPr>
        <w:rPr>
          <w:rFonts w:ascii="Cambria" w:hAnsi="Cambria"/>
        </w:rPr>
      </w:pPr>
    </w:p>
    <w:p w14:paraId="3C0E301B" w14:textId="77777777" w:rsidR="006576B7" w:rsidRDefault="006576B7" w:rsidP="006576B7">
      <w:pPr>
        <w:rPr>
          <w:rFonts w:ascii="Cambria" w:hAnsi="Cambria"/>
        </w:rPr>
      </w:pPr>
    </w:p>
    <w:p w14:paraId="07583CDA" w14:textId="77777777" w:rsidR="006576B7" w:rsidRDefault="006576B7" w:rsidP="006576B7">
      <w:pPr>
        <w:rPr>
          <w:rFonts w:ascii="Cambria" w:hAnsi="Cambria"/>
        </w:rPr>
      </w:pPr>
    </w:p>
    <w:p w14:paraId="5F231DC8" w14:textId="77777777" w:rsidR="006576B7" w:rsidRDefault="006576B7" w:rsidP="006576B7">
      <w:pPr>
        <w:rPr>
          <w:rFonts w:ascii="Cambria" w:hAnsi="Cambria"/>
        </w:rPr>
      </w:pPr>
    </w:p>
    <w:p w14:paraId="613A7066" w14:textId="77777777" w:rsidR="006576B7" w:rsidRDefault="006576B7" w:rsidP="006576B7">
      <w:pPr>
        <w:pBdr>
          <w:bottom w:val="single" w:sz="6" w:space="1" w:color="auto"/>
        </w:pBdr>
        <w:rPr>
          <w:rFonts w:ascii="Cambria" w:hAnsi="Cambria"/>
        </w:rPr>
      </w:pPr>
    </w:p>
    <w:p w14:paraId="19F6E4BB" w14:textId="77777777" w:rsidR="006576B7" w:rsidRDefault="006576B7" w:rsidP="006576B7">
      <w:pPr>
        <w:rPr>
          <w:rFonts w:ascii="Cambria" w:hAnsi="Cambria"/>
          <w:b/>
          <w:bCs/>
          <w:i/>
          <w:iCs/>
        </w:rPr>
      </w:pPr>
      <w:r>
        <w:rPr>
          <w:rFonts w:ascii="Cambria" w:hAnsi="Cambria"/>
          <w:b/>
          <w:bCs/>
          <w:i/>
          <w:iCs/>
        </w:rPr>
        <w:lastRenderedPageBreak/>
        <w:t>Course Title [Course code]- Fall-2001</w:t>
      </w:r>
    </w:p>
    <w:p w14:paraId="677F71C2" w14:textId="77777777" w:rsidR="009A776A" w:rsidRDefault="009A776A" w:rsidP="00A40D64">
      <w:pPr>
        <w:pStyle w:val="Heading1"/>
      </w:pPr>
    </w:p>
    <w:sdt>
      <w:sdtPr>
        <w:rPr>
          <w:rFonts w:ascii="Times New Roman" w:eastAsia="Times New Roman" w:hAnsi="Times New Roman" w:cs="Times New Roman"/>
          <w:b w:val="0"/>
          <w:color w:val="auto"/>
          <w:sz w:val="25"/>
          <w:szCs w:val="24"/>
        </w:rPr>
        <w:id w:val="1698043254"/>
        <w:docPartObj>
          <w:docPartGallery w:val="Table of Contents"/>
          <w:docPartUnique/>
        </w:docPartObj>
      </w:sdtPr>
      <w:sdtEndPr>
        <w:rPr>
          <w:bCs/>
          <w:noProof/>
        </w:rPr>
      </w:sdtEndPr>
      <w:sdtContent>
        <w:p w14:paraId="3693894C" w14:textId="76082C60" w:rsidR="00F761DB" w:rsidRDefault="00F761DB">
          <w:pPr>
            <w:pStyle w:val="TOCHeading"/>
          </w:pPr>
          <w:r>
            <w:t>Table of Contents</w:t>
          </w:r>
        </w:p>
        <w:p w14:paraId="45E2A764" w14:textId="506AEFB3" w:rsidR="006E5798" w:rsidRDefault="00F761DB">
          <w:pPr>
            <w:pStyle w:val="TOC1"/>
            <w:tabs>
              <w:tab w:val="right" w:leader="dot" w:pos="9016"/>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78619354" w:history="1">
            <w:r w:rsidR="006E5798" w:rsidRPr="0056423C">
              <w:rPr>
                <w:rStyle w:val="Hyperlink"/>
                <w:noProof/>
              </w:rPr>
              <w:t>Abstract:</w:t>
            </w:r>
            <w:r w:rsidR="006E5798">
              <w:rPr>
                <w:noProof/>
                <w:webHidden/>
              </w:rPr>
              <w:tab/>
            </w:r>
            <w:r w:rsidR="006E5798">
              <w:rPr>
                <w:noProof/>
                <w:webHidden/>
              </w:rPr>
              <w:fldChar w:fldCharType="begin"/>
            </w:r>
            <w:r w:rsidR="006E5798">
              <w:rPr>
                <w:noProof/>
                <w:webHidden/>
              </w:rPr>
              <w:instrText xml:space="preserve"> PAGEREF _Toc78619354 \h </w:instrText>
            </w:r>
            <w:r w:rsidR="006E5798">
              <w:rPr>
                <w:noProof/>
                <w:webHidden/>
              </w:rPr>
            </w:r>
            <w:r w:rsidR="006E5798">
              <w:rPr>
                <w:noProof/>
                <w:webHidden/>
              </w:rPr>
              <w:fldChar w:fldCharType="separate"/>
            </w:r>
            <w:r w:rsidR="006E5798">
              <w:rPr>
                <w:noProof/>
                <w:webHidden/>
              </w:rPr>
              <w:t>3</w:t>
            </w:r>
            <w:r w:rsidR="006E5798">
              <w:rPr>
                <w:noProof/>
                <w:webHidden/>
              </w:rPr>
              <w:fldChar w:fldCharType="end"/>
            </w:r>
          </w:hyperlink>
        </w:p>
        <w:p w14:paraId="233C78C7" w14:textId="5143D8D0" w:rsidR="006E5798" w:rsidRDefault="00166145">
          <w:pPr>
            <w:pStyle w:val="TOC1"/>
            <w:tabs>
              <w:tab w:val="right" w:leader="dot" w:pos="9016"/>
            </w:tabs>
            <w:rPr>
              <w:rFonts w:asciiTheme="minorHAnsi" w:eastAsiaTheme="minorEastAsia" w:hAnsiTheme="minorHAnsi" w:cstheme="minorBidi"/>
              <w:noProof/>
              <w:sz w:val="22"/>
              <w:szCs w:val="22"/>
              <w:lang w:val="en-GB" w:eastAsia="en-GB"/>
            </w:rPr>
          </w:pPr>
          <w:hyperlink w:anchor="_Toc78619355" w:history="1">
            <w:r w:rsidR="006E5798" w:rsidRPr="0056423C">
              <w:rPr>
                <w:rStyle w:val="Hyperlink"/>
                <w:noProof/>
              </w:rPr>
              <w:t>Project Report:</w:t>
            </w:r>
            <w:r w:rsidR="006E5798">
              <w:rPr>
                <w:noProof/>
                <w:webHidden/>
              </w:rPr>
              <w:tab/>
            </w:r>
            <w:r w:rsidR="006E5798">
              <w:rPr>
                <w:noProof/>
                <w:webHidden/>
              </w:rPr>
              <w:fldChar w:fldCharType="begin"/>
            </w:r>
            <w:r w:rsidR="006E5798">
              <w:rPr>
                <w:noProof/>
                <w:webHidden/>
              </w:rPr>
              <w:instrText xml:space="preserve"> PAGEREF _Toc78619355 \h </w:instrText>
            </w:r>
            <w:r w:rsidR="006E5798">
              <w:rPr>
                <w:noProof/>
                <w:webHidden/>
              </w:rPr>
            </w:r>
            <w:r w:rsidR="006E5798">
              <w:rPr>
                <w:noProof/>
                <w:webHidden/>
              </w:rPr>
              <w:fldChar w:fldCharType="separate"/>
            </w:r>
            <w:r w:rsidR="006E5798">
              <w:rPr>
                <w:noProof/>
                <w:webHidden/>
              </w:rPr>
              <w:t>3</w:t>
            </w:r>
            <w:r w:rsidR="006E5798">
              <w:rPr>
                <w:noProof/>
                <w:webHidden/>
              </w:rPr>
              <w:fldChar w:fldCharType="end"/>
            </w:r>
          </w:hyperlink>
        </w:p>
        <w:p w14:paraId="61F22EC7" w14:textId="593F317C" w:rsidR="006E5798" w:rsidRDefault="00166145">
          <w:pPr>
            <w:pStyle w:val="TOC2"/>
            <w:tabs>
              <w:tab w:val="right" w:leader="dot" w:pos="9016"/>
            </w:tabs>
            <w:rPr>
              <w:rFonts w:asciiTheme="minorHAnsi" w:eastAsiaTheme="minorEastAsia" w:hAnsiTheme="minorHAnsi" w:cstheme="minorBidi"/>
              <w:noProof/>
              <w:sz w:val="22"/>
              <w:szCs w:val="22"/>
              <w:lang w:val="en-GB" w:eastAsia="en-GB"/>
            </w:rPr>
          </w:pPr>
          <w:hyperlink w:anchor="_Toc78619356" w:history="1">
            <w:r w:rsidR="006E5798" w:rsidRPr="0056423C">
              <w:rPr>
                <w:rStyle w:val="Hyperlink"/>
                <w:noProof/>
              </w:rPr>
              <w:t>Chapter 01: Application of Principle of Abstraction</w:t>
            </w:r>
            <w:r w:rsidR="006E5798">
              <w:rPr>
                <w:noProof/>
                <w:webHidden/>
              </w:rPr>
              <w:tab/>
            </w:r>
            <w:r w:rsidR="006E5798">
              <w:rPr>
                <w:noProof/>
                <w:webHidden/>
              </w:rPr>
              <w:fldChar w:fldCharType="begin"/>
            </w:r>
            <w:r w:rsidR="006E5798">
              <w:rPr>
                <w:noProof/>
                <w:webHidden/>
              </w:rPr>
              <w:instrText xml:space="preserve"> PAGEREF _Toc78619356 \h </w:instrText>
            </w:r>
            <w:r w:rsidR="006E5798">
              <w:rPr>
                <w:noProof/>
                <w:webHidden/>
              </w:rPr>
            </w:r>
            <w:r w:rsidR="006E5798">
              <w:rPr>
                <w:noProof/>
                <w:webHidden/>
              </w:rPr>
              <w:fldChar w:fldCharType="separate"/>
            </w:r>
            <w:r w:rsidR="006E5798">
              <w:rPr>
                <w:noProof/>
                <w:webHidden/>
              </w:rPr>
              <w:t>3</w:t>
            </w:r>
            <w:r w:rsidR="006E5798">
              <w:rPr>
                <w:noProof/>
                <w:webHidden/>
              </w:rPr>
              <w:fldChar w:fldCharType="end"/>
            </w:r>
          </w:hyperlink>
        </w:p>
        <w:p w14:paraId="22F962E2" w14:textId="0F423FFA" w:rsidR="006E5798" w:rsidRDefault="00166145">
          <w:pPr>
            <w:pStyle w:val="TOC2"/>
            <w:tabs>
              <w:tab w:val="right" w:leader="dot" w:pos="9016"/>
            </w:tabs>
            <w:rPr>
              <w:rFonts w:asciiTheme="minorHAnsi" w:eastAsiaTheme="minorEastAsia" w:hAnsiTheme="minorHAnsi" w:cstheme="minorBidi"/>
              <w:noProof/>
              <w:sz w:val="22"/>
              <w:szCs w:val="22"/>
              <w:lang w:val="en-GB" w:eastAsia="en-GB"/>
            </w:rPr>
          </w:pPr>
          <w:hyperlink w:anchor="_Toc78619357" w:history="1">
            <w:r w:rsidR="006E5798" w:rsidRPr="0056423C">
              <w:rPr>
                <w:rStyle w:val="Hyperlink"/>
                <w:noProof/>
              </w:rPr>
              <w:t>Functional Requirements:</w:t>
            </w:r>
            <w:r w:rsidR="006E5798">
              <w:rPr>
                <w:noProof/>
                <w:webHidden/>
              </w:rPr>
              <w:tab/>
            </w:r>
            <w:r w:rsidR="006E5798">
              <w:rPr>
                <w:noProof/>
                <w:webHidden/>
              </w:rPr>
              <w:fldChar w:fldCharType="begin"/>
            </w:r>
            <w:r w:rsidR="006E5798">
              <w:rPr>
                <w:noProof/>
                <w:webHidden/>
              </w:rPr>
              <w:instrText xml:space="preserve"> PAGEREF _Toc78619357 \h </w:instrText>
            </w:r>
            <w:r w:rsidR="006E5798">
              <w:rPr>
                <w:noProof/>
                <w:webHidden/>
              </w:rPr>
            </w:r>
            <w:r w:rsidR="006E5798">
              <w:rPr>
                <w:noProof/>
                <w:webHidden/>
              </w:rPr>
              <w:fldChar w:fldCharType="separate"/>
            </w:r>
            <w:r w:rsidR="006E5798">
              <w:rPr>
                <w:noProof/>
                <w:webHidden/>
              </w:rPr>
              <w:t>5</w:t>
            </w:r>
            <w:r w:rsidR="006E5798">
              <w:rPr>
                <w:noProof/>
                <w:webHidden/>
              </w:rPr>
              <w:fldChar w:fldCharType="end"/>
            </w:r>
          </w:hyperlink>
        </w:p>
        <w:p w14:paraId="545342BB" w14:textId="3C17B5AD" w:rsidR="006E5798" w:rsidRDefault="00166145">
          <w:pPr>
            <w:pStyle w:val="TOC2"/>
            <w:tabs>
              <w:tab w:val="right" w:leader="dot" w:pos="9016"/>
            </w:tabs>
            <w:rPr>
              <w:rFonts w:asciiTheme="minorHAnsi" w:eastAsiaTheme="minorEastAsia" w:hAnsiTheme="minorHAnsi" w:cstheme="minorBidi"/>
              <w:noProof/>
              <w:sz w:val="22"/>
              <w:szCs w:val="22"/>
              <w:lang w:val="en-GB" w:eastAsia="en-GB"/>
            </w:rPr>
          </w:pPr>
          <w:hyperlink w:anchor="_Toc78619358" w:history="1">
            <w:r w:rsidR="006E5798" w:rsidRPr="0056423C">
              <w:rPr>
                <w:rStyle w:val="Hyperlink"/>
                <w:noProof/>
              </w:rPr>
              <w:t>Non-Functional Requirement:</w:t>
            </w:r>
            <w:r w:rsidR="006E5798">
              <w:rPr>
                <w:noProof/>
                <w:webHidden/>
              </w:rPr>
              <w:tab/>
            </w:r>
            <w:r w:rsidR="006E5798">
              <w:rPr>
                <w:noProof/>
                <w:webHidden/>
              </w:rPr>
              <w:fldChar w:fldCharType="begin"/>
            </w:r>
            <w:r w:rsidR="006E5798">
              <w:rPr>
                <w:noProof/>
                <w:webHidden/>
              </w:rPr>
              <w:instrText xml:space="preserve"> PAGEREF _Toc78619358 \h </w:instrText>
            </w:r>
            <w:r w:rsidR="006E5798">
              <w:rPr>
                <w:noProof/>
                <w:webHidden/>
              </w:rPr>
            </w:r>
            <w:r w:rsidR="006E5798">
              <w:rPr>
                <w:noProof/>
                <w:webHidden/>
              </w:rPr>
              <w:fldChar w:fldCharType="separate"/>
            </w:r>
            <w:r w:rsidR="006E5798">
              <w:rPr>
                <w:noProof/>
                <w:webHidden/>
              </w:rPr>
              <w:t>6</w:t>
            </w:r>
            <w:r w:rsidR="006E5798">
              <w:rPr>
                <w:noProof/>
                <w:webHidden/>
              </w:rPr>
              <w:fldChar w:fldCharType="end"/>
            </w:r>
          </w:hyperlink>
        </w:p>
        <w:p w14:paraId="1933D67A" w14:textId="24A5530D" w:rsidR="006E5798" w:rsidRDefault="00166145">
          <w:pPr>
            <w:pStyle w:val="TOC2"/>
            <w:tabs>
              <w:tab w:val="right" w:leader="dot" w:pos="9016"/>
            </w:tabs>
            <w:rPr>
              <w:rFonts w:asciiTheme="minorHAnsi" w:eastAsiaTheme="minorEastAsia" w:hAnsiTheme="minorHAnsi" w:cstheme="minorBidi"/>
              <w:noProof/>
              <w:sz w:val="22"/>
              <w:szCs w:val="22"/>
              <w:lang w:val="en-GB" w:eastAsia="en-GB"/>
            </w:rPr>
          </w:pPr>
          <w:hyperlink w:anchor="_Toc78619359" w:history="1">
            <w:r w:rsidR="006E5798" w:rsidRPr="0056423C">
              <w:rPr>
                <w:rStyle w:val="Hyperlink"/>
                <w:noProof/>
              </w:rPr>
              <w:t>Chapter 02: Application of Principle of Refinement:</w:t>
            </w:r>
            <w:r w:rsidR="006E5798">
              <w:rPr>
                <w:noProof/>
                <w:webHidden/>
              </w:rPr>
              <w:tab/>
            </w:r>
            <w:r w:rsidR="006E5798">
              <w:rPr>
                <w:noProof/>
                <w:webHidden/>
              </w:rPr>
              <w:fldChar w:fldCharType="begin"/>
            </w:r>
            <w:r w:rsidR="006E5798">
              <w:rPr>
                <w:noProof/>
                <w:webHidden/>
              </w:rPr>
              <w:instrText xml:space="preserve"> PAGEREF _Toc78619359 \h </w:instrText>
            </w:r>
            <w:r w:rsidR="006E5798">
              <w:rPr>
                <w:noProof/>
                <w:webHidden/>
              </w:rPr>
            </w:r>
            <w:r w:rsidR="006E5798">
              <w:rPr>
                <w:noProof/>
                <w:webHidden/>
              </w:rPr>
              <w:fldChar w:fldCharType="separate"/>
            </w:r>
            <w:r w:rsidR="006E5798">
              <w:rPr>
                <w:noProof/>
                <w:webHidden/>
              </w:rPr>
              <w:t>6</w:t>
            </w:r>
            <w:r w:rsidR="006E5798">
              <w:rPr>
                <w:noProof/>
                <w:webHidden/>
              </w:rPr>
              <w:fldChar w:fldCharType="end"/>
            </w:r>
          </w:hyperlink>
        </w:p>
        <w:p w14:paraId="74B7D84A" w14:textId="2470ED8C" w:rsidR="006E5798" w:rsidRDefault="00166145">
          <w:pPr>
            <w:pStyle w:val="TOC2"/>
            <w:tabs>
              <w:tab w:val="right" w:leader="dot" w:pos="9016"/>
            </w:tabs>
            <w:rPr>
              <w:rFonts w:asciiTheme="minorHAnsi" w:eastAsiaTheme="minorEastAsia" w:hAnsiTheme="minorHAnsi" w:cstheme="minorBidi"/>
              <w:noProof/>
              <w:sz w:val="22"/>
              <w:szCs w:val="22"/>
              <w:lang w:val="en-GB" w:eastAsia="en-GB"/>
            </w:rPr>
          </w:pPr>
          <w:hyperlink w:anchor="_Toc78619360" w:history="1">
            <w:r w:rsidR="006E5798" w:rsidRPr="0056423C">
              <w:rPr>
                <w:rStyle w:val="Hyperlink"/>
                <w:noProof/>
              </w:rPr>
              <w:t>Class Diagram:</w:t>
            </w:r>
            <w:r w:rsidR="006E5798">
              <w:rPr>
                <w:noProof/>
                <w:webHidden/>
              </w:rPr>
              <w:tab/>
            </w:r>
            <w:r w:rsidR="006E5798">
              <w:rPr>
                <w:noProof/>
                <w:webHidden/>
              </w:rPr>
              <w:fldChar w:fldCharType="begin"/>
            </w:r>
            <w:r w:rsidR="006E5798">
              <w:rPr>
                <w:noProof/>
                <w:webHidden/>
              </w:rPr>
              <w:instrText xml:space="preserve"> PAGEREF _Toc78619360 \h </w:instrText>
            </w:r>
            <w:r w:rsidR="006E5798">
              <w:rPr>
                <w:noProof/>
                <w:webHidden/>
              </w:rPr>
            </w:r>
            <w:r w:rsidR="006E5798">
              <w:rPr>
                <w:noProof/>
                <w:webHidden/>
              </w:rPr>
              <w:fldChar w:fldCharType="separate"/>
            </w:r>
            <w:r w:rsidR="006E5798">
              <w:rPr>
                <w:noProof/>
                <w:webHidden/>
              </w:rPr>
              <w:t>8</w:t>
            </w:r>
            <w:r w:rsidR="006E5798">
              <w:rPr>
                <w:noProof/>
                <w:webHidden/>
              </w:rPr>
              <w:fldChar w:fldCharType="end"/>
            </w:r>
          </w:hyperlink>
        </w:p>
        <w:p w14:paraId="4BF18425" w14:textId="46C97A86" w:rsidR="006E5798" w:rsidRDefault="00166145">
          <w:pPr>
            <w:pStyle w:val="TOC2"/>
            <w:tabs>
              <w:tab w:val="right" w:leader="dot" w:pos="9016"/>
            </w:tabs>
            <w:rPr>
              <w:rFonts w:asciiTheme="minorHAnsi" w:eastAsiaTheme="minorEastAsia" w:hAnsiTheme="minorHAnsi" w:cstheme="minorBidi"/>
              <w:noProof/>
              <w:sz w:val="22"/>
              <w:szCs w:val="22"/>
              <w:lang w:val="en-GB" w:eastAsia="en-GB"/>
            </w:rPr>
          </w:pPr>
          <w:hyperlink w:anchor="_Toc78619361" w:history="1">
            <w:r w:rsidR="006E5798" w:rsidRPr="0056423C">
              <w:rPr>
                <w:rStyle w:val="Hyperlink"/>
                <w:noProof/>
              </w:rPr>
              <w:t>Use Case Diagram:</w:t>
            </w:r>
            <w:r w:rsidR="006E5798">
              <w:rPr>
                <w:noProof/>
                <w:webHidden/>
              </w:rPr>
              <w:tab/>
            </w:r>
            <w:r w:rsidR="006E5798">
              <w:rPr>
                <w:noProof/>
                <w:webHidden/>
              </w:rPr>
              <w:fldChar w:fldCharType="begin"/>
            </w:r>
            <w:r w:rsidR="006E5798">
              <w:rPr>
                <w:noProof/>
                <w:webHidden/>
              </w:rPr>
              <w:instrText xml:space="preserve"> PAGEREF _Toc78619361 \h </w:instrText>
            </w:r>
            <w:r w:rsidR="006E5798">
              <w:rPr>
                <w:noProof/>
                <w:webHidden/>
              </w:rPr>
            </w:r>
            <w:r w:rsidR="006E5798">
              <w:rPr>
                <w:noProof/>
                <w:webHidden/>
              </w:rPr>
              <w:fldChar w:fldCharType="separate"/>
            </w:r>
            <w:r w:rsidR="006E5798">
              <w:rPr>
                <w:noProof/>
                <w:webHidden/>
              </w:rPr>
              <w:t>9</w:t>
            </w:r>
            <w:r w:rsidR="006E5798">
              <w:rPr>
                <w:noProof/>
                <w:webHidden/>
              </w:rPr>
              <w:fldChar w:fldCharType="end"/>
            </w:r>
          </w:hyperlink>
        </w:p>
        <w:p w14:paraId="0B6763A0" w14:textId="192E4CEF" w:rsidR="006E5798" w:rsidRDefault="00166145">
          <w:pPr>
            <w:pStyle w:val="TOC1"/>
            <w:tabs>
              <w:tab w:val="right" w:leader="dot" w:pos="9016"/>
            </w:tabs>
            <w:rPr>
              <w:rFonts w:asciiTheme="minorHAnsi" w:eastAsiaTheme="minorEastAsia" w:hAnsiTheme="minorHAnsi" w:cstheme="minorBidi"/>
              <w:noProof/>
              <w:sz w:val="22"/>
              <w:szCs w:val="22"/>
              <w:lang w:val="en-GB" w:eastAsia="en-GB"/>
            </w:rPr>
          </w:pPr>
          <w:hyperlink w:anchor="_Toc78619362" w:history="1">
            <w:r w:rsidR="006E5798" w:rsidRPr="0056423C">
              <w:rPr>
                <w:rStyle w:val="Hyperlink"/>
                <w:noProof/>
              </w:rPr>
              <w:t>Chapter 03: Recommendation and conclusion</w:t>
            </w:r>
            <w:r w:rsidR="006E5798">
              <w:rPr>
                <w:noProof/>
                <w:webHidden/>
              </w:rPr>
              <w:tab/>
            </w:r>
            <w:r w:rsidR="006E5798">
              <w:rPr>
                <w:noProof/>
                <w:webHidden/>
              </w:rPr>
              <w:fldChar w:fldCharType="begin"/>
            </w:r>
            <w:r w:rsidR="006E5798">
              <w:rPr>
                <w:noProof/>
                <w:webHidden/>
              </w:rPr>
              <w:instrText xml:space="preserve"> PAGEREF _Toc78619362 \h </w:instrText>
            </w:r>
            <w:r w:rsidR="006E5798">
              <w:rPr>
                <w:noProof/>
                <w:webHidden/>
              </w:rPr>
            </w:r>
            <w:r w:rsidR="006E5798">
              <w:rPr>
                <w:noProof/>
                <w:webHidden/>
              </w:rPr>
              <w:fldChar w:fldCharType="separate"/>
            </w:r>
            <w:r w:rsidR="006E5798">
              <w:rPr>
                <w:noProof/>
                <w:webHidden/>
              </w:rPr>
              <w:t>9</w:t>
            </w:r>
            <w:r w:rsidR="006E5798">
              <w:rPr>
                <w:noProof/>
                <w:webHidden/>
              </w:rPr>
              <w:fldChar w:fldCharType="end"/>
            </w:r>
          </w:hyperlink>
        </w:p>
        <w:p w14:paraId="18659EFC" w14:textId="6FEFFE4E" w:rsidR="006E5798" w:rsidRDefault="00166145">
          <w:pPr>
            <w:pStyle w:val="TOC1"/>
            <w:tabs>
              <w:tab w:val="right" w:leader="dot" w:pos="9016"/>
            </w:tabs>
            <w:rPr>
              <w:rFonts w:asciiTheme="minorHAnsi" w:eastAsiaTheme="minorEastAsia" w:hAnsiTheme="minorHAnsi" w:cstheme="minorBidi"/>
              <w:noProof/>
              <w:sz w:val="22"/>
              <w:szCs w:val="22"/>
              <w:lang w:val="en-GB" w:eastAsia="en-GB"/>
            </w:rPr>
          </w:pPr>
          <w:hyperlink w:anchor="_Toc78619363" w:history="1">
            <w:r w:rsidR="006E5798" w:rsidRPr="0056423C">
              <w:rPr>
                <w:rStyle w:val="Hyperlink"/>
                <w:noProof/>
              </w:rPr>
              <w:t>Reference and resources:</w:t>
            </w:r>
            <w:r w:rsidR="006E5798">
              <w:rPr>
                <w:noProof/>
                <w:webHidden/>
              </w:rPr>
              <w:tab/>
            </w:r>
            <w:r w:rsidR="006E5798">
              <w:rPr>
                <w:noProof/>
                <w:webHidden/>
              </w:rPr>
              <w:fldChar w:fldCharType="begin"/>
            </w:r>
            <w:r w:rsidR="006E5798">
              <w:rPr>
                <w:noProof/>
                <w:webHidden/>
              </w:rPr>
              <w:instrText xml:space="preserve"> PAGEREF _Toc78619363 \h </w:instrText>
            </w:r>
            <w:r w:rsidR="006E5798">
              <w:rPr>
                <w:noProof/>
                <w:webHidden/>
              </w:rPr>
            </w:r>
            <w:r w:rsidR="006E5798">
              <w:rPr>
                <w:noProof/>
                <w:webHidden/>
              </w:rPr>
              <w:fldChar w:fldCharType="separate"/>
            </w:r>
            <w:r w:rsidR="006E5798">
              <w:rPr>
                <w:noProof/>
                <w:webHidden/>
              </w:rPr>
              <w:t>10</w:t>
            </w:r>
            <w:r w:rsidR="006E5798">
              <w:rPr>
                <w:noProof/>
                <w:webHidden/>
              </w:rPr>
              <w:fldChar w:fldCharType="end"/>
            </w:r>
          </w:hyperlink>
        </w:p>
        <w:p w14:paraId="5506F316" w14:textId="0D90E352" w:rsidR="00F761DB" w:rsidRDefault="00F761DB">
          <w:r>
            <w:rPr>
              <w:b/>
              <w:bCs/>
              <w:noProof/>
            </w:rPr>
            <w:fldChar w:fldCharType="end"/>
          </w:r>
        </w:p>
      </w:sdtContent>
    </w:sdt>
    <w:p w14:paraId="5B5F8405" w14:textId="77777777" w:rsidR="009A776A" w:rsidRDefault="009A776A">
      <w:pPr>
        <w:spacing w:before="0" w:after="160" w:line="259" w:lineRule="auto"/>
        <w:rPr>
          <w:rFonts w:asciiTheme="majorHAnsi" w:eastAsiaTheme="majorEastAsia" w:hAnsiTheme="majorHAnsi" w:cstheme="majorBidi"/>
          <w:color w:val="2F5496" w:themeColor="accent1" w:themeShade="BF"/>
          <w:sz w:val="32"/>
          <w:szCs w:val="32"/>
        </w:rPr>
      </w:pPr>
      <w:r>
        <w:br w:type="page"/>
      </w:r>
    </w:p>
    <w:p w14:paraId="1538703C" w14:textId="1F3BFCD7" w:rsidR="004E1C8C" w:rsidRDefault="00A40D64" w:rsidP="00A40D64">
      <w:pPr>
        <w:pStyle w:val="Heading1"/>
      </w:pPr>
      <w:bookmarkStart w:id="0" w:name="_Toc78619354"/>
      <w:r>
        <w:lastRenderedPageBreak/>
        <w:t>Abstract:</w:t>
      </w:r>
      <w:bookmarkEnd w:id="0"/>
    </w:p>
    <w:p w14:paraId="4B561F5F" w14:textId="2C2C12EC" w:rsidR="009A5630" w:rsidRDefault="000E5234" w:rsidP="00C2068D">
      <w:pPr>
        <w:jc w:val="both"/>
      </w:pPr>
      <w:r>
        <w:t xml:space="preserve">The general function that the system can do is based on the transaction done by the </w:t>
      </w:r>
      <w:r w:rsidR="007C3955">
        <w:t>university</w:t>
      </w:r>
      <w:r>
        <w:t xml:space="preserve"> admin in managing the student</w:t>
      </w:r>
      <w:r w:rsidR="007C3955">
        <w:t>,</w:t>
      </w:r>
      <w:r>
        <w:t xml:space="preserve"> </w:t>
      </w:r>
      <w:r w:rsidR="0062294A">
        <w:t>teacher,</w:t>
      </w:r>
      <w:r w:rsidR="007C3955">
        <w:t xml:space="preserve"> and user </w:t>
      </w:r>
      <w:r>
        <w:t xml:space="preserve">information. The </w:t>
      </w:r>
      <w:r w:rsidR="0044239C">
        <w:t xml:space="preserve">admin </w:t>
      </w:r>
      <w:r>
        <w:t xml:space="preserve">can </w:t>
      </w:r>
      <w:r w:rsidR="00024E9D">
        <w:t xml:space="preserve">add, </w:t>
      </w:r>
      <w:r w:rsidR="0062294A">
        <w:t>update,</w:t>
      </w:r>
      <w:r>
        <w:t xml:space="preserve"> and delete</w:t>
      </w:r>
      <w:r w:rsidR="00024E9D">
        <w:t xml:space="preserve"> the student</w:t>
      </w:r>
      <w:r w:rsidR="0072138E">
        <w:t xml:space="preserve">, </w:t>
      </w:r>
      <w:r w:rsidR="00BB6366">
        <w:t>teacher,</w:t>
      </w:r>
      <w:r w:rsidR="0072138E">
        <w:t xml:space="preserve"> and user</w:t>
      </w:r>
      <w:r w:rsidR="00024E9D">
        <w:t xml:space="preserve"> record. </w:t>
      </w:r>
      <w:r w:rsidR="003C74F8">
        <w:t xml:space="preserve">We have </w:t>
      </w:r>
      <w:r w:rsidR="009A5630">
        <w:t xml:space="preserve">enhanced the security of the system. </w:t>
      </w:r>
      <w:r w:rsidR="00F71CF8">
        <w:t>There are many bad smells in the code. Like code duplication.</w:t>
      </w:r>
      <w:r w:rsidR="0074022F">
        <w:t xml:space="preserve"> Bad variables name </w:t>
      </w:r>
      <w:r w:rsidR="00BB6366">
        <w:t>is</w:t>
      </w:r>
      <w:r w:rsidR="0074022F">
        <w:t xml:space="preserve"> used.</w:t>
      </w:r>
      <w:r w:rsidR="00680F90">
        <w:t xml:space="preserve"> Bad file structure is used. </w:t>
      </w:r>
      <w:r w:rsidR="00843EBE">
        <w:t>No template engine format is used</w:t>
      </w:r>
      <w:r w:rsidR="006C78AB">
        <w:t xml:space="preserve"> for avoiding duplication code on front end.</w:t>
      </w:r>
      <w:r w:rsidR="003A2247">
        <w:t xml:space="preserve"> And the folder structure is also bad. </w:t>
      </w:r>
      <w:r w:rsidR="00DE1645">
        <w:t xml:space="preserve">We have </w:t>
      </w:r>
      <w:r w:rsidR="00BB6366">
        <w:t>made</w:t>
      </w:r>
      <w:r w:rsidR="00DE1645">
        <w:t xml:space="preserve"> the UI more responsive.</w:t>
      </w:r>
      <w:r w:rsidR="00F71CF8">
        <w:t xml:space="preserve"> </w:t>
      </w:r>
      <w:r w:rsidR="009A5630">
        <w:t xml:space="preserve">We converted </w:t>
      </w:r>
      <w:r w:rsidR="00B43930">
        <w:t>the system</w:t>
      </w:r>
      <w:r w:rsidR="009A5630">
        <w:t xml:space="preserve"> into pure </w:t>
      </w:r>
      <w:r w:rsidR="009254BD">
        <w:t>object-oriented</w:t>
      </w:r>
      <w:r w:rsidR="009029FC">
        <w:t>.</w:t>
      </w:r>
      <w:r w:rsidR="00BB1AC3">
        <w:t xml:space="preserve"> </w:t>
      </w:r>
      <w:r w:rsidR="00B979F3">
        <w:t>Created the template engine and required it where needed to avoid duplication.</w:t>
      </w:r>
      <w:r w:rsidR="00220A25">
        <w:t xml:space="preserve"> </w:t>
      </w:r>
      <w:r w:rsidR="009029FC">
        <w:t xml:space="preserve">We enhanced the security </w:t>
      </w:r>
      <w:r w:rsidR="00BF4F32">
        <w:t>of system and removed the bad smells.</w:t>
      </w:r>
      <w:r w:rsidR="006C732B">
        <w:t xml:space="preserve"> We have recoded the front end for the student and teacher module.</w:t>
      </w:r>
      <w:r w:rsidR="00220A25">
        <w:t xml:space="preserve"> Used the OPP concepts like inheritance, polymorphism, </w:t>
      </w:r>
      <w:r w:rsidR="0062294A">
        <w:t>encapsulation,</w:t>
      </w:r>
      <w:r w:rsidR="00220A25">
        <w:t xml:space="preserve"> and abstraction.</w:t>
      </w:r>
    </w:p>
    <w:p w14:paraId="3D29ABFC" w14:textId="4CC9860F" w:rsidR="00381CFA" w:rsidRDefault="00381CFA" w:rsidP="00C2068D">
      <w:pPr>
        <w:pStyle w:val="Heading1"/>
        <w:jc w:val="both"/>
      </w:pPr>
      <w:bookmarkStart w:id="1" w:name="_Toc78619355"/>
      <w:r>
        <w:t>Project Report</w:t>
      </w:r>
      <w:r w:rsidR="000C3C8D">
        <w:t>:</w:t>
      </w:r>
      <w:bookmarkEnd w:id="1"/>
    </w:p>
    <w:p w14:paraId="6A28BB26" w14:textId="72454C4A" w:rsidR="000C3C8D" w:rsidRDefault="000C3C8D" w:rsidP="00C2068D">
      <w:pPr>
        <w:pStyle w:val="Heading2"/>
        <w:jc w:val="both"/>
      </w:pPr>
      <w:bookmarkStart w:id="2" w:name="_Toc78619356"/>
      <w:r>
        <w:t>Chapter 01: Application of Principle of Abstraction</w:t>
      </w:r>
      <w:bookmarkEnd w:id="2"/>
    </w:p>
    <w:p w14:paraId="3D629651" w14:textId="465DD195" w:rsidR="00040915" w:rsidRDefault="00492E1B" w:rsidP="00C2068D">
      <w:pPr>
        <w:pStyle w:val="ListParagraph"/>
        <w:numPr>
          <w:ilvl w:val="0"/>
          <w:numId w:val="1"/>
        </w:numPr>
        <w:jc w:val="both"/>
      </w:pPr>
      <w:r>
        <w:t>Code Comprehension</w:t>
      </w:r>
      <w:r w:rsidR="00040915">
        <w:t>:</w:t>
      </w:r>
    </w:p>
    <w:p w14:paraId="6DEC3C2B" w14:textId="6439413E" w:rsidR="00265047" w:rsidRDefault="00D7398D" w:rsidP="00C2068D">
      <w:pPr>
        <w:pStyle w:val="ListParagraph"/>
        <w:jc w:val="both"/>
      </w:pPr>
      <w:r>
        <w:t xml:space="preserve">The </w:t>
      </w:r>
      <w:r w:rsidR="00DD384B">
        <w:t>university</w:t>
      </w:r>
      <w:r>
        <w:t xml:space="preserve"> management system is developed in </w:t>
      </w:r>
      <w:r w:rsidR="0062294A">
        <w:t>php,</w:t>
      </w:r>
      <w:r w:rsidR="00DD384B">
        <w:t xml:space="preserve"> </w:t>
      </w:r>
      <w:r>
        <w:t xml:space="preserve">and </w:t>
      </w:r>
      <w:r w:rsidR="00370619">
        <w:t xml:space="preserve">all the work is done </w:t>
      </w:r>
      <w:r w:rsidR="00DD384B">
        <w:t>with the help of function which is repeated in every section.</w:t>
      </w:r>
      <w:r w:rsidR="00845166">
        <w:t xml:space="preserve"> The UI is </w:t>
      </w:r>
      <w:r w:rsidR="00DD384B">
        <w:t xml:space="preserve">not </w:t>
      </w:r>
      <w:r w:rsidR="003201CF">
        <w:t xml:space="preserve">much </w:t>
      </w:r>
      <w:r w:rsidR="00DD384B">
        <w:t>user friendly</w:t>
      </w:r>
      <w:r w:rsidR="008E4DFE">
        <w:t>.</w:t>
      </w:r>
      <w:r w:rsidR="0023623D">
        <w:t xml:space="preserve"> There is no template engine is used and the code is duplicated in every section.</w:t>
      </w:r>
      <w:r w:rsidR="00D7212D">
        <w:t xml:space="preserve"> Static file</w:t>
      </w:r>
      <w:r w:rsidR="00420A28">
        <w:t xml:space="preserve">s, duplication file like JS, CSS, image folder </w:t>
      </w:r>
      <w:r w:rsidR="0062294A">
        <w:t>was</w:t>
      </w:r>
      <w:r w:rsidR="00CD37EA">
        <w:t xml:space="preserve"> added</w:t>
      </w:r>
      <w:r w:rsidR="00420A28">
        <w:t>.</w:t>
      </w:r>
      <w:r w:rsidR="0078491A">
        <w:t xml:space="preserve"> The folder structure is bad.</w:t>
      </w:r>
      <w:r w:rsidR="007A673D">
        <w:t xml:space="preserve"> The crud operations for student and teacher details adding are the same but used to save through different parameters.</w:t>
      </w:r>
      <w:r w:rsidR="00B43348">
        <w:t xml:space="preserve"> At every page the system check that the user is logged in or not.</w:t>
      </w:r>
      <w:r w:rsidR="0099026C">
        <w:t xml:space="preserve"> </w:t>
      </w:r>
      <w:r w:rsidR="00793712">
        <w:t>L</w:t>
      </w:r>
      <w:r w:rsidR="0099026C">
        <w:t>ong parameters are used. Long condition statements are used.</w:t>
      </w:r>
      <w:r w:rsidR="00793712">
        <w:t xml:space="preserve"> </w:t>
      </w:r>
    </w:p>
    <w:p w14:paraId="3C088B67" w14:textId="77777777" w:rsidR="00040915" w:rsidRDefault="00040915" w:rsidP="00C2068D">
      <w:pPr>
        <w:pStyle w:val="ListParagraph"/>
        <w:jc w:val="both"/>
      </w:pPr>
    </w:p>
    <w:p w14:paraId="2488FE9F" w14:textId="77777777" w:rsidR="00040915" w:rsidRDefault="00D45C61" w:rsidP="00C2068D">
      <w:pPr>
        <w:pStyle w:val="ListParagraph"/>
        <w:numPr>
          <w:ilvl w:val="0"/>
          <w:numId w:val="1"/>
        </w:numPr>
        <w:jc w:val="both"/>
      </w:pPr>
      <w:r>
        <w:t>Design and architecture recovery:</w:t>
      </w:r>
    </w:p>
    <w:p w14:paraId="1B6F3E21" w14:textId="246C22A9" w:rsidR="009A0E49" w:rsidRDefault="00040915" w:rsidP="00C2068D">
      <w:pPr>
        <w:pStyle w:val="ListParagraph"/>
        <w:jc w:val="both"/>
      </w:pPr>
      <w:r>
        <w:t xml:space="preserve">The software </w:t>
      </w:r>
      <w:r w:rsidR="00457500">
        <w:t>provides</w:t>
      </w:r>
      <w:r>
        <w:t xml:space="preserve"> the facility </w:t>
      </w:r>
      <w:r w:rsidR="00EB1964">
        <w:t>to admin of adding, deleting, updating, viewing individual details, view</w:t>
      </w:r>
      <w:r w:rsidR="0054578D">
        <w:t>ing</w:t>
      </w:r>
      <w:r w:rsidR="00EB1964">
        <w:t xml:space="preserve"> records, </w:t>
      </w:r>
      <w:r w:rsidR="0062294A">
        <w:t>setting,</w:t>
      </w:r>
      <w:r w:rsidR="00EB1964">
        <w:t xml:space="preserve"> and updating </w:t>
      </w:r>
      <w:r w:rsidR="0054578D">
        <w:t>them as well</w:t>
      </w:r>
      <w:r w:rsidR="00EB1964">
        <w:t>.</w:t>
      </w:r>
      <w:r w:rsidR="000626F9">
        <w:t xml:space="preserve"> The overall work in the system is </w:t>
      </w:r>
      <w:r w:rsidR="00D023D4">
        <w:t>d</w:t>
      </w:r>
      <w:r w:rsidR="000626F9">
        <w:t>on</w:t>
      </w:r>
      <w:r w:rsidR="00D023D4">
        <w:t>e</w:t>
      </w:r>
      <w:r w:rsidR="00773928">
        <w:t xml:space="preserve"> </w:t>
      </w:r>
      <w:r w:rsidR="00F2641A">
        <w:t>without object-oriented</w:t>
      </w:r>
      <w:r w:rsidR="00D7457D">
        <w:t xml:space="preserve"> and with</w:t>
      </w:r>
      <w:r w:rsidR="00D40F28">
        <w:t xml:space="preserve"> much complication</w:t>
      </w:r>
      <w:r w:rsidR="00773459">
        <w:t>.</w:t>
      </w:r>
      <w:r w:rsidR="00DC34AF">
        <w:t xml:space="preserve"> </w:t>
      </w:r>
    </w:p>
    <w:p w14:paraId="0DF08116" w14:textId="5E94D6C6" w:rsidR="009A0E49" w:rsidRDefault="009A0E49" w:rsidP="00C2068D">
      <w:pPr>
        <w:pStyle w:val="ListParagraph"/>
        <w:jc w:val="both"/>
      </w:pPr>
    </w:p>
    <w:p w14:paraId="0F004319" w14:textId="1BD807C3" w:rsidR="009A0E49" w:rsidRPr="00875CA1" w:rsidRDefault="009A0E49" w:rsidP="00C2068D">
      <w:pPr>
        <w:pStyle w:val="ListParagraph"/>
        <w:jc w:val="both"/>
        <w:rPr>
          <w:u w:val="single"/>
        </w:rPr>
      </w:pPr>
      <w:r w:rsidRPr="00875CA1">
        <w:rPr>
          <w:u w:val="single"/>
        </w:rPr>
        <w:t>Use Case Diagram:</w:t>
      </w:r>
    </w:p>
    <w:p w14:paraId="523F855B" w14:textId="273C487A" w:rsidR="009A0E49" w:rsidRDefault="009A0E49" w:rsidP="00C2068D">
      <w:pPr>
        <w:pStyle w:val="ListParagraph"/>
        <w:jc w:val="both"/>
      </w:pPr>
      <w:r>
        <w:rPr>
          <w:noProof/>
        </w:rPr>
        <w:lastRenderedPageBreak/>
        <w:drawing>
          <wp:inline distT="0" distB="0" distL="0" distR="0" wp14:anchorId="49EF1162" wp14:editId="42FAB69C">
            <wp:extent cx="3533140" cy="8863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33140" cy="8863330"/>
                    </a:xfrm>
                    <a:prstGeom prst="rect">
                      <a:avLst/>
                    </a:prstGeom>
                    <a:noFill/>
                    <a:ln>
                      <a:noFill/>
                    </a:ln>
                  </pic:spPr>
                </pic:pic>
              </a:graphicData>
            </a:graphic>
          </wp:inline>
        </w:drawing>
      </w:r>
    </w:p>
    <w:p w14:paraId="0A77EBF6" w14:textId="0327260C" w:rsidR="00E7120E" w:rsidRDefault="00E7120E" w:rsidP="00C2068D">
      <w:pPr>
        <w:pStyle w:val="ListParagraph"/>
        <w:jc w:val="both"/>
      </w:pPr>
    </w:p>
    <w:p w14:paraId="0FEB472B" w14:textId="6729B6E4" w:rsidR="00E7120E" w:rsidRDefault="00E7120E" w:rsidP="00C2068D">
      <w:pPr>
        <w:pStyle w:val="ListParagraph"/>
        <w:numPr>
          <w:ilvl w:val="0"/>
          <w:numId w:val="1"/>
        </w:numPr>
        <w:jc w:val="both"/>
      </w:pPr>
      <w:r>
        <w:t>Development of specification of docum</w:t>
      </w:r>
      <w:r w:rsidR="00AC5CD3">
        <w:t>ent:</w:t>
      </w:r>
    </w:p>
    <w:p w14:paraId="510DB4CE" w14:textId="6BD4812E" w:rsidR="00EB32C4" w:rsidRDefault="002C72F9" w:rsidP="00C75E89">
      <w:pPr>
        <w:pStyle w:val="Heading2"/>
      </w:pPr>
      <w:bookmarkStart w:id="3" w:name="_Toc78619357"/>
      <w:r>
        <w:t>Functional Requirements:</w:t>
      </w:r>
      <w:bookmarkEnd w:id="3"/>
    </w:p>
    <w:tbl>
      <w:tblPr>
        <w:tblStyle w:val="TableGrid"/>
        <w:tblpPr w:leftFromText="180" w:rightFromText="180" w:vertAnchor="text" w:horzAnchor="margin" w:tblpY="405"/>
        <w:tblW w:w="9322" w:type="dxa"/>
        <w:tblLook w:val="04A0" w:firstRow="1" w:lastRow="0" w:firstColumn="1" w:lastColumn="0" w:noHBand="0" w:noVBand="1"/>
      </w:tblPr>
      <w:tblGrid>
        <w:gridCol w:w="1961"/>
        <w:gridCol w:w="1643"/>
        <w:gridCol w:w="1961"/>
        <w:gridCol w:w="1829"/>
        <w:gridCol w:w="1928"/>
      </w:tblGrid>
      <w:tr w:rsidR="0074699E" w:rsidRPr="0012496E" w14:paraId="28E46DCA" w14:textId="77777777" w:rsidTr="0074699E">
        <w:trPr>
          <w:trHeight w:val="401"/>
        </w:trPr>
        <w:tc>
          <w:tcPr>
            <w:tcW w:w="1961" w:type="dxa"/>
          </w:tcPr>
          <w:p w14:paraId="17664F0B" w14:textId="77777777" w:rsidR="0074699E" w:rsidRPr="0012496E" w:rsidRDefault="0074699E" w:rsidP="00C2068D">
            <w:pPr>
              <w:pStyle w:val="ListParagraph"/>
              <w:ind w:left="0"/>
              <w:jc w:val="both"/>
              <w:rPr>
                <w:b/>
                <w:bCs/>
                <w:lang w:val="en-GB"/>
              </w:rPr>
            </w:pPr>
            <w:r w:rsidRPr="0012496E">
              <w:rPr>
                <w:b/>
                <w:bCs/>
              </w:rPr>
              <w:t xml:space="preserve">Requirement </w:t>
            </w:r>
            <w:r w:rsidRPr="0012496E">
              <w:rPr>
                <w:b/>
                <w:bCs/>
                <w:lang w:val="en-GB"/>
              </w:rPr>
              <w:t>#</w:t>
            </w:r>
          </w:p>
        </w:tc>
        <w:tc>
          <w:tcPr>
            <w:tcW w:w="1643" w:type="dxa"/>
          </w:tcPr>
          <w:p w14:paraId="4AF31204" w14:textId="77777777" w:rsidR="0074699E" w:rsidRPr="0012496E" w:rsidRDefault="0074699E" w:rsidP="00C2068D">
            <w:pPr>
              <w:pStyle w:val="ListParagraph"/>
              <w:ind w:left="0"/>
              <w:jc w:val="both"/>
              <w:rPr>
                <w:b/>
                <w:bCs/>
              </w:rPr>
            </w:pPr>
            <w:r w:rsidRPr="0012496E">
              <w:rPr>
                <w:b/>
                <w:bCs/>
              </w:rPr>
              <w:t>Title</w:t>
            </w:r>
          </w:p>
        </w:tc>
        <w:tc>
          <w:tcPr>
            <w:tcW w:w="1961" w:type="dxa"/>
          </w:tcPr>
          <w:p w14:paraId="6A07060E" w14:textId="77777777" w:rsidR="0074699E" w:rsidRPr="0012496E" w:rsidRDefault="0074699E" w:rsidP="00C2068D">
            <w:pPr>
              <w:pStyle w:val="ListParagraph"/>
              <w:ind w:left="0"/>
              <w:jc w:val="both"/>
              <w:rPr>
                <w:b/>
                <w:bCs/>
              </w:rPr>
            </w:pPr>
            <w:r w:rsidRPr="0012496E">
              <w:rPr>
                <w:b/>
                <w:bCs/>
              </w:rPr>
              <w:t>Requirement</w:t>
            </w:r>
          </w:p>
        </w:tc>
        <w:tc>
          <w:tcPr>
            <w:tcW w:w="1829" w:type="dxa"/>
          </w:tcPr>
          <w:p w14:paraId="2A8048CA" w14:textId="77777777" w:rsidR="0074699E" w:rsidRPr="0012496E" w:rsidRDefault="0074699E" w:rsidP="00C2068D">
            <w:pPr>
              <w:pStyle w:val="ListParagraph"/>
              <w:ind w:left="0"/>
              <w:jc w:val="both"/>
              <w:rPr>
                <w:b/>
                <w:bCs/>
              </w:rPr>
            </w:pPr>
            <w:r w:rsidRPr="0012496E">
              <w:rPr>
                <w:b/>
                <w:bCs/>
              </w:rPr>
              <w:t>Rationale</w:t>
            </w:r>
          </w:p>
        </w:tc>
        <w:tc>
          <w:tcPr>
            <w:tcW w:w="1928" w:type="dxa"/>
          </w:tcPr>
          <w:p w14:paraId="167530F9" w14:textId="77777777" w:rsidR="0074699E" w:rsidRPr="0012496E" w:rsidRDefault="0074699E" w:rsidP="00C2068D">
            <w:pPr>
              <w:pStyle w:val="ListParagraph"/>
              <w:ind w:left="0"/>
              <w:jc w:val="both"/>
              <w:rPr>
                <w:b/>
                <w:bCs/>
              </w:rPr>
            </w:pPr>
            <w:r w:rsidRPr="0012496E">
              <w:rPr>
                <w:b/>
                <w:bCs/>
              </w:rPr>
              <w:t>Dependency</w:t>
            </w:r>
          </w:p>
        </w:tc>
      </w:tr>
      <w:tr w:rsidR="0074699E" w:rsidRPr="0012496E" w14:paraId="6766D1B3" w14:textId="77777777" w:rsidTr="0074699E">
        <w:trPr>
          <w:trHeight w:val="572"/>
        </w:trPr>
        <w:tc>
          <w:tcPr>
            <w:tcW w:w="1961" w:type="dxa"/>
          </w:tcPr>
          <w:p w14:paraId="5E54B419" w14:textId="77777777" w:rsidR="0074699E" w:rsidRPr="002C72F9" w:rsidRDefault="0074699E" w:rsidP="00C2068D">
            <w:pPr>
              <w:pStyle w:val="ListParagraph"/>
              <w:ind w:left="0"/>
              <w:jc w:val="both"/>
              <w:rPr>
                <w:lang w:val="en-GB"/>
              </w:rPr>
            </w:pPr>
            <w:r>
              <w:t>1F</w:t>
            </w:r>
          </w:p>
        </w:tc>
        <w:tc>
          <w:tcPr>
            <w:tcW w:w="1643" w:type="dxa"/>
          </w:tcPr>
          <w:p w14:paraId="728E1B7D" w14:textId="77777777" w:rsidR="0074699E" w:rsidRPr="00BA260E" w:rsidRDefault="0074699E" w:rsidP="00C2068D">
            <w:pPr>
              <w:pStyle w:val="ListParagraph"/>
              <w:ind w:left="0"/>
              <w:jc w:val="both"/>
            </w:pPr>
            <w:r>
              <w:t>Login</w:t>
            </w:r>
          </w:p>
        </w:tc>
        <w:tc>
          <w:tcPr>
            <w:tcW w:w="1961" w:type="dxa"/>
          </w:tcPr>
          <w:p w14:paraId="50C186A4" w14:textId="77777777" w:rsidR="0074699E" w:rsidRPr="00BA260E" w:rsidRDefault="0074699E" w:rsidP="00C2068D">
            <w:pPr>
              <w:pStyle w:val="ListParagraph"/>
              <w:ind w:left="0"/>
              <w:jc w:val="both"/>
            </w:pPr>
            <w:r>
              <w:t>Login for the security of website</w:t>
            </w:r>
          </w:p>
        </w:tc>
        <w:tc>
          <w:tcPr>
            <w:tcW w:w="1829" w:type="dxa"/>
          </w:tcPr>
          <w:p w14:paraId="2B5721B6" w14:textId="77777777" w:rsidR="0074699E" w:rsidRPr="00BA260E" w:rsidRDefault="0074699E" w:rsidP="00C2068D">
            <w:pPr>
              <w:pStyle w:val="ListParagraph"/>
              <w:ind w:left="0"/>
              <w:jc w:val="both"/>
            </w:pPr>
            <w:r>
              <w:t>For the security of the information the login system is important so the everyone should login to so that all the information remain secure</w:t>
            </w:r>
          </w:p>
        </w:tc>
        <w:tc>
          <w:tcPr>
            <w:tcW w:w="1928" w:type="dxa"/>
          </w:tcPr>
          <w:p w14:paraId="48B51EAE" w14:textId="77777777" w:rsidR="0074699E" w:rsidRPr="00BA260E" w:rsidRDefault="0074699E" w:rsidP="00C2068D">
            <w:pPr>
              <w:pStyle w:val="ListParagraph"/>
              <w:ind w:left="0"/>
              <w:jc w:val="both"/>
            </w:pPr>
            <w:r>
              <w:t>The user should be authenticated.</w:t>
            </w:r>
          </w:p>
        </w:tc>
      </w:tr>
      <w:tr w:rsidR="0074699E" w:rsidRPr="0012496E" w14:paraId="2DF001F0" w14:textId="77777777" w:rsidTr="0074699E">
        <w:trPr>
          <w:trHeight w:val="572"/>
        </w:trPr>
        <w:tc>
          <w:tcPr>
            <w:tcW w:w="1961" w:type="dxa"/>
          </w:tcPr>
          <w:p w14:paraId="6E87ADB8" w14:textId="77777777" w:rsidR="0074699E" w:rsidRDefault="0074699E" w:rsidP="00C2068D">
            <w:pPr>
              <w:pStyle w:val="ListParagraph"/>
              <w:ind w:left="0"/>
              <w:jc w:val="both"/>
            </w:pPr>
            <w:r>
              <w:t>2F</w:t>
            </w:r>
          </w:p>
        </w:tc>
        <w:tc>
          <w:tcPr>
            <w:tcW w:w="1643" w:type="dxa"/>
          </w:tcPr>
          <w:p w14:paraId="6620690C" w14:textId="77777777" w:rsidR="0074699E" w:rsidRDefault="0074699E" w:rsidP="00C2068D">
            <w:pPr>
              <w:pStyle w:val="ListParagraph"/>
              <w:ind w:left="0"/>
              <w:jc w:val="both"/>
            </w:pPr>
            <w:r>
              <w:t>Adding data</w:t>
            </w:r>
          </w:p>
        </w:tc>
        <w:tc>
          <w:tcPr>
            <w:tcW w:w="1961" w:type="dxa"/>
          </w:tcPr>
          <w:p w14:paraId="046ADF48" w14:textId="77777777" w:rsidR="0074699E" w:rsidRDefault="0074699E" w:rsidP="00C2068D">
            <w:pPr>
              <w:pStyle w:val="ListParagraph"/>
              <w:ind w:left="0"/>
              <w:jc w:val="both"/>
            </w:pPr>
            <w:r>
              <w:t>The admin and authentic users should be able to add all the data.</w:t>
            </w:r>
          </w:p>
        </w:tc>
        <w:tc>
          <w:tcPr>
            <w:tcW w:w="1829" w:type="dxa"/>
          </w:tcPr>
          <w:p w14:paraId="1304928B" w14:textId="77777777" w:rsidR="0074699E" w:rsidRDefault="0074699E" w:rsidP="00C2068D">
            <w:pPr>
              <w:pStyle w:val="ListParagraph"/>
              <w:ind w:left="0"/>
              <w:jc w:val="both"/>
            </w:pPr>
            <w:r>
              <w:t>admin or user must be logged in.</w:t>
            </w:r>
          </w:p>
        </w:tc>
        <w:tc>
          <w:tcPr>
            <w:tcW w:w="1928" w:type="dxa"/>
          </w:tcPr>
          <w:p w14:paraId="3176999E" w14:textId="77777777" w:rsidR="0074699E" w:rsidRDefault="0074699E" w:rsidP="00C2068D">
            <w:pPr>
              <w:pStyle w:val="ListParagraph"/>
              <w:ind w:left="0"/>
              <w:jc w:val="both"/>
            </w:pPr>
            <w:r>
              <w:t>The admin or user must be logged in with valid id and password.</w:t>
            </w:r>
          </w:p>
        </w:tc>
      </w:tr>
      <w:tr w:rsidR="0074699E" w:rsidRPr="0012496E" w14:paraId="4C134422" w14:textId="77777777" w:rsidTr="0074699E">
        <w:trPr>
          <w:trHeight w:val="572"/>
        </w:trPr>
        <w:tc>
          <w:tcPr>
            <w:tcW w:w="1961" w:type="dxa"/>
          </w:tcPr>
          <w:p w14:paraId="6B872F39" w14:textId="77777777" w:rsidR="0074699E" w:rsidRDefault="0074699E" w:rsidP="00C2068D">
            <w:pPr>
              <w:pStyle w:val="ListParagraph"/>
              <w:ind w:left="0"/>
              <w:jc w:val="both"/>
            </w:pPr>
            <w:r>
              <w:t>3F</w:t>
            </w:r>
          </w:p>
        </w:tc>
        <w:tc>
          <w:tcPr>
            <w:tcW w:w="1643" w:type="dxa"/>
          </w:tcPr>
          <w:p w14:paraId="3C2B9225" w14:textId="77777777" w:rsidR="0074699E" w:rsidRDefault="0074699E" w:rsidP="00C2068D">
            <w:pPr>
              <w:pStyle w:val="ListParagraph"/>
              <w:ind w:left="0"/>
              <w:jc w:val="both"/>
            </w:pPr>
            <w:r>
              <w:t>Deleting data</w:t>
            </w:r>
          </w:p>
        </w:tc>
        <w:tc>
          <w:tcPr>
            <w:tcW w:w="1961" w:type="dxa"/>
          </w:tcPr>
          <w:p w14:paraId="6E9279C5" w14:textId="77777777" w:rsidR="0074699E" w:rsidRDefault="0074699E" w:rsidP="00C2068D">
            <w:pPr>
              <w:pStyle w:val="ListParagraph"/>
              <w:ind w:left="0"/>
              <w:jc w:val="both"/>
            </w:pPr>
            <w:r>
              <w:t>The admin and authentic users should be able to delete all the data.</w:t>
            </w:r>
          </w:p>
        </w:tc>
        <w:tc>
          <w:tcPr>
            <w:tcW w:w="1829" w:type="dxa"/>
          </w:tcPr>
          <w:p w14:paraId="04565CBA" w14:textId="77777777" w:rsidR="0074699E" w:rsidRDefault="0074699E" w:rsidP="00C2068D">
            <w:pPr>
              <w:pStyle w:val="ListParagraph"/>
              <w:ind w:left="0"/>
              <w:jc w:val="both"/>
            </w:pPr>
            <w:r>
              <w:t>admin or user must be logged in.</w:t>
            </w:r>
          </w:p>
        </w:tc>
        <w:tc>
          <w:tcPr>
            <w:tcW w:w="1928" w:type="dxa"/>
          </w:tcPr>
          <w:p w14:paraId="002FFD41" w14:textId="77777777" w:rsidR="0074699E" w:rsidRDefault="0074699E" w:rsidP="00C2068D">
            <w:pPr>
              <w:pStyle w:val="ListParagraph"/>
              <w:ind w:left="0"/>
              <w:jc w:val="both"/>
            </w:pPr>
            <w:r>
              <w:t>The admin or user must be logged in with valid id and password</w:t>
            </w:r>
          </w:p>
        </w:tc>
      </w:tr>
      <w:tr w:rsidR="0074699E" w:rsidRPr="0012496E" w14:paraId="0EBE3517" w14:textId="77777777" w:rsidTr="0074699E">
        <w:trPr>
          <w:trHeight w:val="572"/>
        </w:trPr>
        <w:tc>
          <w:tcPr>
            <w:tcW w:w="1961" w:type="dxa"/>
          </w:tcPr>
          <w:p w14:paraId="1A29BBED" w14:textId="77777777" w:rsidR="0074699E" w:rsidRDefault="0074699E" w:rsidP="00C2068D">
            <w:pPr>
              <w:pStyle w:val="ListParagraph"/>
              <w:ind w:left="0"/>
              <w:jc w:val="both"/>
            </w:pPr>
            <w:r>
              <w:t>4F</w:t>
            </w:r>
          </w:p>
        </w:tc>
        <w:tc>
          <w:tcPr>
            <w:tcW w:w="1643" w:type="dxa"/>
          </w:tcPr>
          <w:p w14:paraId="4E1B205B" w14:textId="77777777" w:rsidR="0074699E" w:rsidRDefault="0074699E" w:rsidP="00C2068D">
            <w:pPr>
              <w:pStyle w:val="ListParagraph"/>
              <w:ind w:left="0"/>
              <w:jc w:val="both"/>
            </w:pPr>
            <w:r>
              <w:t>Updating data</w:t>
            </w:r>
          </w:p>
        </w:tc>
        <w:tc>
          <w:tcPr>
            <w:tcW w:w="1961" w:type="dxa"/>
          </w:tcPr>
          <w:p w14:paraId="01B511D0" w14:textId="77777777" w:rsidR="0074699E" w:rsidRDefault="0074699E" w:rsidP="00C2068D">
            <w:pPr>
              <w:pStyle w:val="ListParagraph"/>
              <w:ind w:left="0"/>
              <w:jc w:val="both"/>
            </w:pPr>
            <w:r>
              <w:t>The admin and authentic users should be able to update all the data.</w:t>
            </w:r>
          </w:p>
        </w:tc>
        <w:tc>
          <w:tcPr>
            <w:tcW w:w="1829" w:type="dxa"/>
          </w:tcPr>
          <w:p w14:paraId="1A79085F" w14:textId="77777777" w:rsidR="0074699E" w:rsidRDefault="0074699E" w:rsidP="00C2068D">
            <w:pPr>
              <w:pStyle w:val="ListParagraph"/>
              <w:ind w:left="0"/>
              <w:jc w:val="both"/>
            </w:pPr>
            <w:r>
              <w:t>admin or user must be logged in.</w:t>
            </w:r>
          </w:p>
        </w:tc>
        <w:tc>
          <w:tcPr>
            <w:tcW w:w="1928" w:type="dxa"/>
          </w:tcPr>
          <w:p w14:paraId="3042D3A5" w14:textId="77777777" w:rsidR="0074699E" w:rsidRDefault="0074699E" w:rsidP="00C2068D">
            <w:pPr>
              <w:pStyle w:val="ListParagraph"/>
              <w:ind w:left="0"/>
              <w:jc w:val="both"/>
            </w:pPr>
            <w:r>
              <w:t>The admin or user must be logged in with valid id and password</w:t>
            </w:r>
          </w:p>
        </w:tc>
      </w:tr>
      <w:tr w:rsidR="0074699E" w:rsidRPr="0012496E" w14:paraId="0BE83A0B" w14:textId="77777777" w:rsidTr="0074699E">
        <w:trPr>
          <w:trHeight w:val="572"/>
        </w:trPr>
        <w:tc>
          <w:tcPr>
            <w:tcW w:w="1961" w:type="dxa"/>
          </w:tcPr>
          <w:p w14:paraId="32076628" w14:textId="77777777" w:rsidR="0074699E" w:rsidRDefault="0074699E" w:rsidP="00C2068D">
            <w:pPr>
              <w:pStyle w:val="ListParagraph"/>
              <w:ind w:left="0"/>
              <w:jc w:val="both"/>
            </w:pPr>
            <w:r>
              <w:t>5F</w:t>
            </w:r>
          </w:p>
        </w:tc>
        <w:tc>
          <w:tcPr>
            <w:tcW w:w="1643" w:type="dxa"/>
          </w:tcPr>
          <w:p w14:paraId="60E6EC37" w14:textId="77777777" w:rsidR="0074699E" w:rsidRDefault="0074699E" w:rsidP="00C2068D">
            <w:pPr>
              <w:pStyle w:val="ListParagraph"/>
              <w:ind w:left="0"/>
              <w:jc w:val="both"/>
            </w:pPr>
            <w:r>
              <w:t>View all record</w:t>
            </w:r>
          </w:p>
        </w:tc>
        <w:tc>
          <w:tcPr>
            <w:tcW w:w="1961" w:type="dxa"/>
          </w:tcPr>
          <w:p w14:paraId="1600D219" w14:textId="77777777" w:rsidR="0074699E" w:rsidRDefault="0074699E" w:rsidP="00C2068D">
            <w:pPr>
              <w:pStyle w:val="ListParagraph"/>
              <w:ind w:left="0"/>
              <w:jc w:val="both"/>
            </w:pPr>
            <w:r>
              <w:t>The admin and authentic user should be able to view all record</w:t>
            </w:r>
          </w:p>
        </w:tc>
        <w:tc>
          <w:tcPr>
            <w:tcW w:w="1829" w:type="dxa"/>
          </w:tcPr>
          <w:p w14:paraId="3888D3F0" w14:textId="77777777" w:rsidR="0074699E" w:rsidRDefault="0074699E" w:rsidP="00C2068D">
            <w:pPr>
              <w:pStyle w:val="ListParagraph"/>
              <w:ind w:left="0"/>
              <w:jc w:val="both"/>
            </w:pPr>
            <w:r>
              <w:t>admin or user must be logged in.</w:t>
            </w:r>
          </w:p>
        </w:tc>
        <w:tc>
          <w:tcPr>
            <w:tcW w:w="1928" w:type="dxa"/>
          </w:tcPr>
          <w:p w14:paraId="74376345" w14:textId="77777777" w:rsidR="0074699E" w:rsidRDefault="0074699E" w:rsidP="00C2068D">
            <w:pPr>
              <w:pStyle w:val="ListParagraph"/>
              <w:ind w:left="0"/>
              <w:jc w:val="both"/>
            </w:pPr>
            <w:r>
              <w:t>The admin or user must be logged in with valid id and password</w:t>
            </w:r>
          </w:p>
        </w:tc>
      </w:tr>
      <w:tr w:rsidR="0074699E" w:rsidRPr="0012496E" w14:paraId="33775630" w14:textId="77777777" w:rsidTr="0074699E">
        <w:trPr>
          <w:trHeight w:val="572"/>
        </w:trPr>
        <w:tc>
          <w:tcPr>
            <w:tcW w:w="1961" w:type="dxa"/>
          </w:tcPr>
          <w:p w14:paraId="670761BB" w14:textId="77777777" w:rsidR="0074699E" w:rsidRDefault="0074699E" w:rsidP="00C2068D">
            <w:pPr>
              <w:pStyle w:val="ListParagraph"/>
              <w:ind w:left="0"/>
              <w:jc w:val="both"/>
            </w:pPr>
            <w:r>
              <w:t>6F</w:t>
            </w:r>
          </w:p>
        </w:tc>
        <w:tc>
          <w:tcPr>
            <w:tcW w:w="1643" w:type="dxa"/>
          </w:tcPr>
          <w:p w14:paraId="213D2372" w14:textId="77777777" w:rsidR="0074699E" w:rsidRDefault="0074699E" w:rsidP="00C2068D">
            <w:pPr>
              <w:pStyle w:val="ListParagraph"/>
              <w:ind w:left="0"/>
              <w:jc w:val="both"/>
            </w:pPr>
            <w:r>
              <w:t xml:space="preserve">View record for student </w:t>
            </w:r>
          </w:p>
        </w:tc>
        <w:tc>
          <w:tcPr>
            <w:tcW w:w="1961" w:type="dxa"/>
          </w:tcPr>
          <w:p w14:paraId="41857E17" w14:textId="13922987" w:rsidR="0074699E" w:rsidRDefault="0074699E" w:rsidP="00C2068D">
            <w:pPr>
              <w:pStyle w:val="ListParagraph"/>
              <w:ind w:left="0"/>
              <w:jc w:val="both"/>
            </w:pPr>
            <w:r>
              <w:t xml:space="preserve">The students should only be able to view </w:t>
            </w:r>
            <w:r w:rsidR="002834C2">
              <w:t>their</w:t>
            </w:r>
            <w:r>
              <w:t xml:space="preserve"> details. They should not be able to modify it</w:t>
            </w:r>
          </w:p>
        </w:tc>
        <w:tc>
          <w:tcPr>
            <w:tcW w:w="1829" w:type="dxa"/>
          </w:tcPr>
          <w:p w14:paraId="3943229B" w14:textId="77777777" w:rsidR="0074699E" w:rsidRDefault="0074699E" w:rsidP="00C2068D">
            <w:pPr>
              <w:pStyle w:val="ListParagraph"/>
              <w:ind w:left="0"/>
              <w:jc w:val="both"/>
            </w:pPr>
            <w:r>
              <w:t>student must be logged in.</w:t>
            </w:r>
          </w:p>
        </w:tc>
        <w:tc>
          <w:tcPr>
            <w:tcW w:w="1928" w:type="dxa"/>
          </w:tcPr>
          <w:p w14:paraId="5F935D83" w14:textId="77777777" w:rsidR="0074699E" w:rsidRDefault="0074699E" w:rsidP="00C2068D">
            <w:pPr>
              <w:pStyle w:val="ListParagraph"/>
              <w:ind w:left="0"/>
              <w:jc w:val="both"/>
            </w:pPr>
            <w:r>
              <w:t>The student must be logged in with valid id and password.</w:t>
            </w:r>
          </w:p>
        </w:tc>
      </w:tr>
      <w:tr w:rsidR="0074699E" w:rsidRPr="0012496E" w14:paraId="416DFB98" w14:textId="77777777" w:rsidTr="0074699E">
        <w:trPr>
          <w:trHeight w:val="572"/>
        </w:trPr>
        <w:tc>
          <w:tcPr>
            <w:tcW w:w="1961" w:type="dxa"/>
          </w:tcPr>
          <w:p w14:paraId="043242FD" w14:textId="77777777" w:rsidR="0074699E" w:rsidRDefault="0074699E" w:rsidP="00C2068D">
            <w:pPr>
              <w:pStyle w:val="ListParagraph"/>
              <w:ind w:left="0"/>
              <w:jc w:val="both"/>
            </w:pPr>
            <w:r>
              <w:t>7F</w:t>
            </w:r>
          </w:p>
        </w:tc>
        <w:tc>
          <w:tcPr>
            <w:tcW w:w="1643" w:type="dxa"/>
          </w:tcPr>
          <w:p w14:paraId="17408555" w14:textId="77777777" w:rsidR="0074699E" w:rsidRDefault="0074699E" w:rsidP="00C2068D">
            <w:pPr>
              <w:pStyle w:val="ListParagraph"/>
              <w:ind w:left="0"/>
              <w:jc w:val="both"/>
            </w:pPr>
            <w:r>
              <w:t>Viewing record for teacher</w:t>
            </w:r>
          </w:p>
        </w:tc>
        <w:tc>
          <w:tcPr>
            <w:tcW w:w="1961" w:type="dxa"/>
          </w:tcPr>
          <w:p w14:paraId="2147C1CE" w14:textId="77777777" w:rsidR="0074699E" w:rsidRDefault="0074699E" w:rsidP="00C2068D">
            <w:pPr>
              <w:pStyle w:val="ListParagraph"/>
              <w:ind w:left="0"/>
              <w:jc w:val="both"/>
            </w:pPr>
            <w:r>
              <w:t>The teacher should be able to view there record only.</w:t>
            </w:r>
          </w:p>
        </w:tc>
        <w:tc>
          <w:tcPr>
            <w:tcW w:w="1829" w:type="dxa"/>
          </w:tcPr>
          <w:p w14:paraId="58E2D0F4" w14:textId="77777777" w:rsidR="0074699E" w:rsidRDefault="0074699E" w:rsidP="00C2068D">
            <w:pPr>
              <w:pStyle w:val="ListParagraph"/>
              <w:ind w:left="0"/>
              <w:jc w:val="both"/>
            </w:pPr>
            <w:r>
              <w:t>teacher must be logged in using valid login details.</w:t>
            </w:r>
          </w:p>
        </w:tc>
        <w:tc>
          <w:tcPr>
            <w:tcW w:w="1928" w:type="dxa"/>
          </w:tcPr>
          <w:p w14:paraId="107707AC" w14:textId="77777777" w:rsidR="0074699E" w:rsidRDefault="0074699E" w:rsidP="00C2068D">
            <w:pPr>
              <w:pStyle w:val="ListParagraph"/>
              <w:ind w:left="0"/>
              <w:jc w:val="both"/>
            </w:pPr>
            <w:r>
              <w:t xml:space="preserve">The teacher must be logged in with </w:t>
            </w:r>
            <w:r>
              <w:lastRenderedPageBreak/>
              <w:t>valid id and password.</w:t>
            </w:r>
          </w:p>
        </w:tc>
      </w:tr>
    </w:tbl>
    <w:p w14:paraId="526CB207" w14:textId="77777777" w:rsidR="00BA260E" w:rsidRPr="00BA260E" w:rsidRDefault="00BA260E" w:rsidP="00C2068D">
      <w:pPr>
        <w:jc w:val="both"/>
      </w:pPr>
    </w:p>
    <w:p w14:paraId="43C86A23" w14:textId="77777777" w:rsidR="0012496E" w:rsidRDefault="0012496E" w:rsidP="00C2068D">
      <w:pPr>
        <w:pStyle w:val="ListParagraph"/>
        <w:jc w:val="both"/>
      </w:pPr>
    </w:p>
    <w:p w14:paraId="5F55A6D4" w14:textId="3A1C86CD" w:rsidR="00564033" w:rsidRDefault="000111B3" w:rsidP="00C75E89">
      <w:pPr>
        <w:pStyle w:val="Heading2"/>
      </w:pPr>
      <w:bookmarkStart w:id="4" w:name="_Toc78619358"/>
      <w:r>
        <w:t>Non-Functional Requirement:</w:t>
      </w:r>
      <w:bookmarkEnd w:id="4"/>
    </w:p>
    <w:tbl>
      <w:tblPr>
        <w:tblStyle w:val="TableGrid"/>
        <w:tblW w:w="9361" w:type="dxa"/>
        <w:tblLook w:val="04A0" w:firstRow="1" w:lastRow="0" w:firstColumn="1" w:lastColumn="0" w:noHBand="0" w:noVBand="1"/>
      </w:tblPr>
      <w:tblGrid>
        <w:gridCol w:w="1872"/>
        <w:gridCol w:w="1872"/>
        <w:gridCol w:w="1872"/>
        <w:gridCol w:w="1872"/>
        <w:gridCol w:w="1873"/>
      </w:tblGrid>
      <w:tr w:rsidR="0074699E" w14:paraId="310B07F7" w14:textId="77777777" w:rsidTr="0074699E">
        <w:trPr>
          <w:trHeight w:val="534"/>
        </w:trPr>
        <w:tc>
          <w:tcPr>
            <w:tcW w:w="1872" w:type="dxa"/>
          </w:tcPr>
          <w:p w14:paraId="06F7B6D3" w14:textId="4978C863" w:rsidR="0074699E" w:rsidRDefault="0074699E" w:rsidP="00C2068D">
            <w:pPr>
              <w:jc w:val="both"/>
            </w:pPr>
            <w:r w:rsidRPr="0012496E">
              <w:rPr>
                <w:b/>
                <w:bCs/>
              </w:rPr>
              <w:t xml:space="preserve">Requirement </w:t>
            </w:r>
            <w:r w:rsidRPr="0012496E">
              <w:rPr>
                <w:b/>
                <w:bCs/>
                <w:lang w:val="en-GB"/>
              </w:rPr>
              <w:t>#</w:t>
            </w:r>
          </w:p>
        </w:tc>
        <w:tc>
          <w:tcPr>
            <w:tcW w:w="1872" w:type="dxa"/>
          </w:tcPr>
          <w:p w14:paraId="682D6A82" w14:textId="39AC67D7" w:rsidR="0074699E" w:rsidRDefault="0074699E" w:rsidP="00C2068D">
            <w:pPr>
              <w:jc w:val="both"/>
            </w:pPr>
            <w:r w:rsidRPr="0012496E">
              <w:rPr>
                <w:b/>
                <w:bCs/>
              </w:rPr>
              <w:t>Title</w:t>
            </w:r>
          </w:p>
        </w:tc>
        <w:tc>
          <w:tcPr>
            <w:tcW w:w="1872" w:type="dxa"/>
          </w:tcPr>
          <w:p w14:paraId="315BDD5C" w14:textId="26186FD5" w:rsidR="0074699E" w:rsidRDefault="0074699E" w:rsidP="00C2068D">
            <w:pPr>
              <w:jc w:val="both"/>
            </w:pPr>
            <w:r w:rsidRPr="0012496E">
              <w:rPr>
                <w:b/>
                <w:bCs/>
              </w:rPr>
              <w:t>Requirement</w:t>
            </w:r>
          </w:p>
        </w:tc>
        <w:tc>
          <w:tcPr>
            <w:tcW w:w="1872" w:type="dxa"/>
          </w:tcPr>
          <w:p w14:paraId="2C47EDFC" w14:textId="12871839" w:rsidR="0074699E" w:rsidRDefault="0074699E" w:rsidP="00C2068D">
            <w:pPr>
              <w:jc w:val="both"/>
            </w:pPr>
            <w:r w:rsidRPr="0012496E">
              <w:rPr>
                <w:b/>
                <w:bCs/>
              </w:rPr>
              <w:t>Rationale</w:t>
            </w:r>
          </w:p>
        </w:tc>
        <w:tc>
          <w:tcPr>
            <w:tcW w:w="1873" w:type="dxa"/>
          </w:tcPr>
          <w:p w14:paraId="5E81B509" w14:textId="63B8EE04" w:rsidR="0074699E" w:rsidRDefault="0074699E" w:rsidP="00C2068D">
            <w:pPr>
              <w:jc w:val="both"/>
            </w:pPr>
            <w:r w:rsidRPr="0012496E">
              <w:rPr>
                <w:b/>
                <w:bCs/>
              </w:rPr>
              <w:t>Dependency</w:t>
            </w:r>
          </w:p>
        </w:tc>
      </w:tr>
      <w:tr w:rsidR="0074699E" w14:paraId="674287E9" w14:textId="77777777" w:rsidTr="0074699E">
        <w:trPr>
          <w:trHeight w:val="338"/>
        </w:trPr>
        <w:tc>
          <w:tcPr>
            <w:tcW w:w="1872" w:type="dxa"/>
          </w:tcPr>
          <w:p w14:paraId="0F3D6593" w14:textId="7AC636AF" w:rsidR="0074699E" w:rsidRDefault="00881022" w:rsidP="00C2068D">
            <w:pPr>
              <w:jc w:val="both"/>
            </w:pPr>
            <w:r>
              <w:t>1NF</w:t>
            </w:r>
          </w:p>
        </w:tc>
        <w:tc>
          <w:tcPr>
            <w:tcW w:w="1872" w:type="dxa"/>
          </w:tcPr>
          <w:p w14:paraId="416E7FE2" w14:textId="7D387BF5" w:rsidR="0074699E" w:rsidRDefault="00216267" w:rsidP="00C2068D">
            <w:pPr>
              <w:jc w:val="both"/>
            </w:pPr>
            <w:r>
              <w:t>Security</w:t>
            </w:r>
          </w:p>
        </w:tc>
        <w:tc>
          <w:tcPr>
            <w:tcW w:w="1872" w:type="dxa"/>
          </w:tcPr>
          <w:p w14:paraId="472CE5E1" w14:textId="25E55F00" w:rsidR="0074699E" w:rsidRDefault="00216267" w:rsidP="00C2068D">
            <w:pPr>
              <w:jc w:val="both"/>
            </w:pPr>
            <w:r>
              <w:t>The system should be secured</w:t>
            </w:r>
          </w:p>
        </w:tc>
        <w:tc>
          <w:tcPr>
            <w:tcW w:w="1872" w:type="dxa"/>
          </w:tcPr>
          <w:p w14:paraId="207BCE58" w14:textId="31165B6B" w:rsidR="0074699E" w:rsidRDefault="00216267" w:rsidP="00C2068D">
            <w:pPr>
              <w:jc w:val="both"/>
            </w:pPr>
            <w:r>
              <w:t>For the security of information</w:t>
            </w:r>
          </w:p>
        </w:tc>
        <w:tc>
          <w:tcPr>
            <w:tcW w:w="1873" w:type="dxa"/>
          </w:tcPr>
          <w:p w14:paraId="48A7C522" w14:textId="552BA341" w:rsidR="0074699E" w:rsidRDefault="00216267" w:rsidP="00C2068D">
            <w:pPr>
              <w:jc w:val="both"/>
            </w:pPr>
            <w:r>
              <w:t>None</w:t>
            </w:r>
          </w:p>
        </w:tc>
      </w:tr>
      <w:tr w:rsidR="00216267" w14:paraId="2A689B46" w14:textId="77777777" w:rsidTr="0074699E">
        <w:trPr>
          <w:trHeight w:val="338"/>
        </w:trPr>
        <w:tc>
          <w:tcPr>
            <w:tcW w:w="1872" w:type="dxa"/>
          </w:tcPr>
          <w:p w14:paraId="107F5822" w14:textId="306D6618" w:rsidR="00216267" w:rsidRDefault="00216267" w:rsidP="00C2068D">
            <w:pPr>
              <w:jc w:val="both"/>
            </w:pPr>
            <w:r>
              <w:t>2NF</w:t>
            </w:r>
          </w:p>
        </w:tc>
        <w:tc>
          <w:tcPr>
            <w:tcW w:w="1872" w:type="dxa"/>
          </w:tcPr>
          <w:p w14:paraId="0064CC39" w14:textId="52EC57B4" w:rsidR="00216267" w:rsidRDefault="00216267" w:rsidP="00C2068D">
            <w:pPr>
              <w:jc w:val="both"/>
            </w:pPr>
            <w:r>
              <w:t>Reliability</w:t>
            </w:r>
          </w:p>
        </w:tc>
        <w:tc>
          <w:tcPr>
            <w:tcW w:w="1872" w:type="dxa"/>
          </w:tcPr>
          <w:p w14:paraId="35FB5F34" w14:textId="0F78CF87" w:rsidR="00216267" w:rsidRDefault="00216267" w:rsidP="00C2068D">
            <w:pPr>
              <w:jc w:val="both"/>
            </w:pPr>
            <w:r>
              <w:t>The system must have least downtime</w:t>
            </w:r>
          </w:p>
        </w:tc>
        <w:tc>
          <w:tcPr>
            <w:tcW w:w="1872" w:type="dxa"/>
          </w:tcPr>
          <w:p w14:paraId="07802616" w14:textId="3BA7B2D5" w:rsidR="00216267" w:rsidRDefault="00216267" w:rsidP="00C2068D">
            <w:pPr>
              <w:jc w:val="both"/>
            </w:pPr>
            <w:r>
              <w:t>To ensure the proper working of system any time</w:t>
            </w:r>
          </w:p>
        </w:tc>
        <w:tc>
          <w:tcPr>
            <w:tcW w:w="1873" w:type="dxa"/>
          </w:tcPr>
          <w:p w14:paraId="5A41D3D6" w14:textId="3A308EED" w:rsidR="00216267" w:rsidRDefault="00216267" w:rsidP="00C2068D">
            <w:pPr>
              <w:jc w:val="both"/>
            </w:pPr>
            <w:r>
              <w:t>System which is being used.</w:t>
            </w:r>
          </w:p>
        </w:tc>
      </w:tr>
      <w:tr w:rsidR="006A2CF4" w14:paraId="21AC6BE0" w14:textId="77777777" w:rsidTr="0074699E">
        <w:trPr>
          <w:trHeight w:val="338"/>
        </w:trPr>
        <w:tc>
          <w:tcPr>
            <w:tcW w:w="1872" w:type="dxa"/>
          </w:tcPr>
          <w:p w14:paraId="1C00BD62" w14:textId="29B9EC9A" w:rsidR="006A2CF4" w:rsidRDefault="006A2CF4" w:rsidP="00C2068D">
            <w:pPr>
              <w:jc w:val="both"/>
            </w:pPr>
            <w:r>
              <w:t>3NF</w:t>
            </w:r>
          </w:p>
        </w:tc>
        <w:tc>
          <w:tcPr>
            <w:tcW w:w="1872" w:type="dxa"/>
          </w:tcPr>
          <w:p w14:paraId="636E0C73" w14:textId="2DAC18CF" w:rsidR="006A2CF4" w:rsidRDefault="006A2CF4" w:rsidP="00C2068D">
            <w:pPr>
              <w:jc w:val="both"/>
            </w:pPr>
            <w:r>
              <w:t>Portable</w:t>
            </w:r>
          </w:p>
        </w:tc>
        <w:tc>
          <w:tcPr>
            <w:tcW w:w="1872" w:type="dxa"/>
          </w:tcPr>
          <w:p w14:paraId="0FE08C4B" w14:textId="068978AD" w:rsidR="006A2CF4" w:rsidRDefault="006A2CF4" w:rsidP="00C2068D">
            <w:pPr>
              <w:jc w:val="both"/>
            </w:pPr>
            <w:r>
              <w:t>The system should be able to run on any platform.</w:t>
            </w:r>
          </w:p>
        </w:tc>
        <w:tc>
          <w:tcPr>
            <w:tcW w:w="1872" w:type="dxa"/>
          </w:tcPr>
          <w:p w14:paraId="3472DE08" w14:textId="55CDCC9E" w:rsidR="006A2CF4" w:rsidRDefault="006A2CF4" w:rsidP="00C2068D">
            <w:pPr>
              <w:jc w:val="both"/>
            </w:pPr>
            <w:r>
              <w:t xml:space="preserve">The system should be able to run on </w:t>
            </w:r>
            <w:r w:rsidR="002834C2">
              <w:t>another</w:t>
            </w:r>
            <w:r>
              <w:t xml:space="preserve"> platform</w:t>
            </w:r>
          </w:p>
        </w:tc>
        <w:tc>
          <w:tcPr>
            <w:tcW w:w="1873" w:type="dxa"/>
          </w:tcPr>
          <w:p w14:paraId="35BCA901" w14:textId="329277EE" w:rsidR="006A2CF4" w:rsidRDefault="006A2CF4" w:rsidP="00C2068D">
            <w:pPr>
              <w:jc w:val="both"/>
            </w:pPr>
            <w:r>
              <w:t>Running platform</w:t>
            </w:r>
          </w:p>
        </w:tc>
      </w:tr>
      <w:tr w:rsidR="006A2CF4" w14:paraId="6A1B389F" w14:textId="77777777" w:rsidTr="0074699E">
        <w:trPr>
          <w:trHeight w:val="338"/>
        </w:trPr>
        <w:tc>
          <w:tcPr>
            <w:tcW w:w="1872" w:type="dxa"/>
          </w:tcPr>
          <w:p w14:paraId="7EB2AD44" w14:textId="4F30C54C" w:rsidR="006A2CF4" w:rsidRDefault="006A2CF4" w:rsidP="00C2068D">
            <w:pPr>
              <w:jc w:val="both"/>
            </w:pPr>
            <w:r>
              <w:t>4NF</w:t>
            </w:r>
          </w:p>
        </w:tc>
        <w:tc>
          <w:tcPr>
            <w:tcW w:w="1872" w:type="dxa"/>
          </w:tcPr>
          <w:p w14:paraId="27AE03D7" w14:textId="37A8C5EF" w:rsidR="006A2CF4" w:rsidRDefault="009B3924" w:rsidP="00C2068D">
            <w:pPr>
              <w:jc w:val="both"/>
            </w:pPr>
            <w:r>
              <w:t>Speed</w:t>
            </w:r>
          </w:p>
        </w:tc>
        <w:tc>
          <w:tcPr>
            <w:tcW w:w="1872" w:type="dxa"/>
          </w:tcPr>
          <w:p w14:paraId="59D60594" w14:textId="1161A939" w:rsidR="006A2CF4" w:rsidRDefault="009B3924" w:rsidP="00C2068D">
            <w:pPr>
              <w:jc w:val="both"/>
            </w:pPr>
            <w:r>
              <w:t>The system should perform actions rapidly</w:t>
            </w:r>
          </w:p>
        </w:tc>
        <w:tc>
          <w:tcPr>
            <w:tcW w:w="1872" w:type="dxa"/>
          </w:tcPr>
          <w:p w14:paraId="02A0DAA2" w14:textId="340F7395" w:rsidR="006A2CF4" w:rsidRDefault="009B3924" w:rsidP="00C2068D">
            <w:pPr>
              <w:jc w:val="both"/>
            </w:pPr>
            <w:r>
              <w:t>Operator can do his tasks quickly</w:t>
            </w:r>
          </w:p>
        </w:tc>
        <w:tc>
          <w:tcPr>
            <w:tcW w:w="1873" w:type="dxa"/>
          </w:tcPr>
          <w:p w14:paraId="6FF0207C" w14:textId="5FA8D0CD" w:rsidR="006A2CF4" w:rsidRDefault="009B3924" w:rsidP="00C2068D">
            <w:pPr>
              <w:jc w:val="both"/>
            </w:pPr>
            <w:r>
              <w:t>The system is being used</w:t>
            </w:r>
          </w:p>
        </w:tc>
      </w:tr>
      <w:tr w:rsidR="009B3924" w14:paraId="67E004EA" w14:textId="77777777" w:rsidTr="0074699E">
        <w:trPr>
          <w:trHeight w:val="338"/>
        </w:trPr>
        <w:tc>
          <w:tcPr>
            <w:tcW w:w="1872" w:type="dxa"/>
          </w:tcPr>
          <w:p w14:paraId="67A760C1" w14:textId="63625740" w:rsidR="009B3924" w:rsidRDefault="009B3924" w:rsidP="00C2068D">
            <w:pPr>
              <w:jc w:val="both"/>
            </w:pPr>
            <w:r>
              <w:t>5NF</w:t>
            </w:r>
          </w:p>
        </w:tc>
        <w:tc>
          <w:tcPr>
            <w:tcW w:w="1872" w:type="dxa"/>
          </w:tcPr>
          <w:p w14:paraId="1B37C773" w14:textId="290A7CE3" w:rsidR="009B3924" w:rsidRDefault="009B3924" w:rsidP="00C2068D">
            <w:pPr>
              <w:jc w:val="both"/>
            </w:pPr>
            <w:r>
              <w:t>Responsiveness</w:t>
            </w:r>
          </w:p>
        </w:tc>
        <w:tc>
          <w:tcPr>
            <w:tcW w:w="1872" w:type="dxa"/>
          </w:tcPr>
          <w:p w14:paraId="45EB3981" w14:textId="237A7311" w:rsidR="009B3924" w:rsidRDefault="009B3924" w:rsidP="00C2068D">
            <w:pPr>
              <w:jc w:val="both"/>
            </w:pPr>
            <w:r>
              <w:t>The system should be easily access on every device</w:t>
            </w:r>
          </w:p>
        </w:tc>
        <w:tc>
          <w:tcPr>
            <w:tcW w:w="1872" w:type="dxa"/>
          </w:tcPr>
          <w:p w14:paraId="6C09E293" w14:textId="557F594C" w:rsidR="009B3924" w:rsidRDefault="009B3924" w:rsidP="00C2068D">
            <w:pPr>
              <w:jc w:val="both"/>
            </w:pPr>
            <w:r>
              <w:t>O</w:t>
            </w:r>
            <w:r w:rsidR="00833145">
              <w:t>perator can access the system at any place</w:t>
            </w:r>
          </w:p>
        </w:tc>
        <w:tc>
          <w:tcPr>
            <w:tcW w:w="1873" w:type="dxa"/>
          </w:tcPr>
          <w:p w14:paraId="52462400" w14:textId="24DAD3D8" w:rsidR="009B3924" w:rsidRDefault="003615AE" w:rsidP="00C2068D">
            <w:pPr>
              <w:jc w:val="both"/>
            </w:pPr>
            <w:r>
              <w:t>N</w:t>
            </w:r>
            <w:r w:rsidR="00833145">
              <w:t>one</w:t>
            </w:r>
          </w:p>
        </w:tc>
      </w:tr>
    </w:tbl>
    <w:p w14:paraId="736C3226" w14:textId="77777777" w:rsidR="000111B3" w:rsidRPr="000111B3" w:rsidRDefault="000111B3" w:rsidP="00C2068D">
      <w:pPr>
        <w:jc w:val="both"/>
      </w:pPr>
    </w:p>
    <w:p w14:paraId="7236A740" w14:textId="6DE17A05" w:rsidR="00564033" w:rsidRDefault="00564033" w:rsidP="00C2068D">
      <w:pPr>
        <w:pStyle w:val="Heading2"/>
        <w:jc w:val="both"/>
      </w:pPr>
      <w:bookmarkStart w:id="5" w:name="_Toc78619359"/>
      <w:r>
        <w:t>Chapter 02: Application of Principle of Refinement:</w:t>
      </w:r>
      <w:bookmarkEnd w:id="5"/>
    </w:p>
    <w:p w14:paraId="28073CA7" w14:textId="11F9E6B1" w:rsidR="00E64459" w:rsidRDefault="00D55A4B" w:rsidP="00C2068D">
      <w:pPr>
        <w:pStyle w:val="ListParagraph"/>
        <w:numPr>
          <w:ilvl w:val="0"/>
          <w:numId w:val="1"/>
        </w:numPr>
        <w:jc w:val="both"/>
      </w:pPr>
      <w:r>
        <w:t xml:space="preserve">Generation of test case, </w:t>
      </w:r>
      <w:r w:rsidR="00C40189">
        <w:t>m</w:t>
      </w:r>
      <w:r w:rsidR="00DE1972">
        <w:t xml:space="preserve">odified </w:t>
      </w:r>
      <w:r w:rsidR="00573639">
        <w:t>s</w:t>
      </w:r>
      <w:r w:rsidR="00DE1972">
        <w:t>pecification document:</w:t>
      </w:r>
    </w:p>
    <w:p w14:paraId="343BEF18" w14:textId="56FF4B5D" w:rsidR="00E64459" w:rsidRDefault="00C614D4" w:rsidP="00C2068D">
      <w:pPr>
        <w:ind w:left="720"/>
        <w:jc w:val="both"/>
      </w:pPr>
      <w:r>
        <w:t xml:space="preserve">The admin should be able to add, delete, update and view record of the student </w:t>
      </w:r>
      <w:r w:rsidR="00A158B2">
        <w:t xml:space="preserve">and teacher </w:t>
      </w:r>
      <w:r>
        <w:t xml:space="preserve">and </w:t>
      </w:r>
      <w:r w:rsidR="00A158B2">
        <w:t xml:space="preserve">the teacher and student </w:t>
      </w:r>
      <w:r>
        <w:t xml:space="preserve">should only </w:t>
      </w:r>
      <w:r w:rsidR="00A158B2">
        <w:t xml:space="preserve">be </w:t>
      </w:r>
      <w:r>
        <w:t xml:space="preserve">able to view their </w:t>
      </w:r>
      <w:r w:rsidR="00A158B2">
        <w:t>details</w:t>
      </w:r>
      <w:r>
        <w:t>.</w:t>
      </w:r>
    </w:p>
    <w:p w14:paraId="72033D10" w14:textId="083E8051" w:rsidR="00EE6DF7" w:rsidRDefault="00EE6DF7" w:rsidP="00C2068D">
      <w:pPr>
        <w:pStyle w:val="ListParagraph"/>
        <w:numPr>
          <w:ilvl w:val="0"/>
          <w:numId w:val="1"/>
        </w:numPr>
        <w:jc w:val="both"/>
      </w:pPr>
      <w:r>
        <w:t>Modification of design and architecture:</w:t>
      </w:r>
    </w:p>
    <w:p w14:paraId="5545AB09" w14:textId="1735B7D5" w:rsidR="0062294A" w:rsidRDefault="00EE6DF7" w:rsidP="00C2068D">
      <w:pPr>
        <w:ind w:left="720"/>
        <w:jc w:val="both"/>
      </w:pPr>
      <w:r>
        <w:t xml:space="preserve">The previous design and architecture of the system is </w:t>
      </w:r>
      <w:r w:rsidR="00EE1D3D">
        <w:t xml:space="preserve">in procedural form, </w:t>
      </w:r>
      <w:r w:rsidR="00160360">
        <w:t>function based and consist of bad smalls there are also code duplication</w:t>
      </w:r>
      <w:r>
        <w:t>.</w:t>
      </w:r>
      <w:r w:rsidR="00160360">
        <w:t xml:space="preserve"> We removed the bad smells. There is no template engine to avoid the duplication of the code. We created a template engine and used them where we needed. There </w:t>
      </w:r>
      <w:r w:rsidR="0062294A">
        <w:t>is</w:t>
      </w:r>
      <w:r w:rsidR="00160360">
        <w:t xml:space="preserve"> static file in the system and the file structure in bad.</w:t>
      </w:r>
      <w:r w:rsidR="00653886">
        <w:t xml:space="preserve"> We put the static files in a include folder and put them in one file and included in the section to avoid duplication of static file</w:t>
      </w:r>
      <w:r w:rsidR="005340A7">
        <w:t xml:space="preserve">. We have used the </w:t>
      </w:r>
      <w:r w:rsidR="0062294A">
        <w:t>OOP</w:t>
      </w:r>
      <w:r w:rsidR="005340A7">
        <w:t xml:space="preserve"> </w:t>
      </w:r>
      <w:r w:rsidR="0062294A">
        <w:t>paradigm</w:t>
      </w:r>
      <w:r w:rsidR="008A1756">
        <w:t xml:space="preserve"> We used the </w:t>
      </w:r>
      <w:r w:rsidR="0062294A">
        <w:t>OOP</w:t>
      </w:r>
      <w:r w:rsidR="008A1756">
        <w:t xml:space="preserve"> concepts like inheritance, </w:t>
      </w:r>
      <w:r w:rsidR="008A1756">
        <w:lastRenderedPageBreak/>
        <w:t xml:space="preserve">polymorphism, </w:t>
      </w:r>
      <w:r w:rsidR="0062294A">
        <w:t>abstraction,</w:t>
      </w:r>
      <w:r w:rsidR="008A1756">
        <w:t xml:space="preserve"> and encapsulation.</w:t>
      </w:r>
      <w:r w:rsidR="005E39CF">
        <w:t xml:space="preserve"> The long parameters have been changed to arrays</w:t>
      </w:r>
    </w:p>
    <w:p w14:paraId="232123EF" w14:textId="5924614A" w:rsidR="00AA237B" w:rsidRDefault="00454358" w:rsidP="00C2068D">
      <w:pPr>
        <w:ind w:left="720"/>
        <w:jc w:val="both"/>
      </w:pPr>
      <w:r>
        <w:t>. We</w:t>
      </w:r>
      <w:r w:rsidR="005E39CF">
        <w:t xml:space="preserve"> modified the long condition statements into small statements.</w:t>
      </w:r>
      <w:r w:rsidR="00A04027">
        <w:t xml:space="preserve"> We modified the login session so that the user must be verified one to use every page instead of verifying that the user is logged in at every page.</w:t>
      </w:r>
    </w:p>
    <w:p w14:paraId="575053C7" w14:textId="05432015" w:rsidR="0062294A" w:rsidRDefault="000B1FF5" w:rsidP="00C2068D">
      <w:pPr>
        <w:ind w:left="720"/>
        <w:jc w:val="both"/>
      </w:pPr>
      <w:r>
        <w:t xml:space="preserve">In </w:t>
      </w:r>
      <w:r w:rsidR="0062294A" w:rsidRPr="00454358">
        <w:rPr>
          <w:b/>
          <w:bCs/>
        </w:rPr>
        <w:t xml:space="preserve">Databases </w:t>
      </w:r>
      <w:r w:rsidRPr="00454358">
        <w:rPr>
          <w:b/>
          <w:bCs/>
        </w:rPr>
        <w:t>refactoring</w:t>
      </w:r>
      <w:r>
        <w:t xml:space="preserve"> phase we just used three tables teacher, </w:t>
      </w:r>
      <w:r w:rsidR="00454358">
        <w:t>student,</w:t>
      </w:r>
      <w:r>
        <w:t xml:space="preserve"> and user for our project.</w:t>
      </w:r>
    </w:p>
    <w:p w14:paraId="5A0EB4EB" w14:textId="57AA4B58" w:rsidR="00AA237B" w:rsidRDefault="000B1FF5" w:rsidP="00C2068D">
      <w:pPr>
        <w:ind w:left="720"/>
        <w:jc w:val="both"/>
      </w:pPr>
      <w:r>
        <w:t xml:space="preserve">We upgraded the </w:t>
      </w:r>
      <w:r w:rsidR="0062294A">
        <w:t>MySQL</w:t>
      </w:r>
      <w:r>
        <w:t xml:space="preserve"> server from 5.3.9 to latest version of </w:t>
      </w:r>
      <w:r w:rsidR="0062294A">
        <w:t>8</w:t>
      </w:r>
      <w:r>
        <w:t>.</w:t>
      </w:r>
      <w:r w:rsidR="000F047F">
        <w:t xml:space="preserve"> Php version was </w:t>
      </w:r>
      <w:proofErr w:type="gramStart"/>
      <w:r w:rsidR="000F047F">
        <w:t>5..</w:t>
      </w:r>
      <w:proofErr w:type="gramEnd"/>
      <w:r w:rsidR="000F047F">
        <w:t xml:space="preserve">3.9 which is also have security leaks we upgraded it to php 8. </w:t>
      </w:r>
    </w:p>
    <w:p w14:paraId="3B194D87" w14:textId="0ACE1F40" w:rsidR="0062294A" w:rsidRPr="00454358" w:rsidRDefault="0062294A" w:rsidP="00C2068D">
      <w:pPr>
        <w:ind w:left="720"/>
        <w:jc w:val="both"/>
        <w:rPr>
          <w:i/>
          <w:iCs/>
        </w:rPr>
      </w:pPr>
      <w:proofErr w:type="gramStart"/>
      <w:r w:rsidRPr="00454358">
        <w:rPr>
          <w:i/>
          <w:iCs/>
        </w:rPr>
        <w:t>Also</w:t>
      </w:r>
      <w:proofErr w:type="gramEnd"/>
      <w:r w:rsidRPr="00454358">
        <w:rPr>
          <w:i/>
          <w:iCs/>
        </w:rPr>
        <w:t xml:space="preserve"> </w:t>
      </w:r>
      <w:r w:rsidR="00454358" w:rsidRPr="00454358">
        <w:rPr>
          <w:i/>
          <w:iCs/>
        </w:rPr>
        <w:t>MySQL</w:t>
      </w:r>
      <w:r w:rsidRPr="00454358">
        <w:rPr>
          <w:i/>
          <w:iCs/>
        </w:rPr>
        <w:t xml:space="preserve"> was previously deprecated In the PHP5 and in PHP 7 MSQL support was removed because </w:t>
      </w:r>
      <w:r w:rsidR="00454358" w:rsidRPr="00454358">
        <w:rPr>
          <w:i/>
          <w:iCs/>
        </w:rPr>
        <w:t>of lack</w:t>
      </w:r>
      <w:r w:rsidRPr="00454358">
        <w:rPr>
          <w:i/>
          <w:iCs/>
        </w:rPr>
        <w:t xml:space="preserve"> of </w:t>
      </w:r>
      <w:r w:rsidR="00454358" w:rsidRPr="00454358">
        <w:rPr>
          <w:i/>
          <w:iCs/>
        </w:rPr>
        <w:t>security</w:t>
      </w:r>
      <w:r w:rsidRPr="00454358">
        <w:rPr>
          <w:i/>
          <w:iCs/>
        </w:rPr>
        <w:t xml:space="preserve"> of </w:t>
      </w:r>
      <w:r w:rsidR="00454358" w:rsidRPr="00454358">
        <w:rPr>
          <w:i/>
          <w:iCs/>
        </w:rPr>
        <w:t>the MySQL now</w:t>
      </w:r>
      <w:r w:rsidRPr="00454358">
        <w:rPr>
          <w:i/>
          <w:iCs/>
        </w:rPr>
        <w:t xml:space="preserve"> converted it to MSQLI in PHP 8</w:t>
      </w:r>
      <w:r w:rsidR="00454358" w:rsidRPr="00454358">
        <w:rPr>
          <w:i/>
          <w:iCs/>
        </w:rPr>
        <w:t xml:space="preserve"> and higher version of php 5</w:t>
      </w:r>
    </w:p>
    <w:p w14:paraId="0C231962" w14:textId="2338DE06" w:rsidR="000F047F" w:rsidRDefault="000F047F" w:rsidP="00C2068D">
      <w:pPr>
        <w:ind w:left="720"/>
        <w:jc w:val="both"/>
      </w:pPr>
      <w:r>
        <w:t>There were bad database names. Bad tables name.</w:t>
      </w:r>
      <w:r w:rsidR="00E701BB">
        <w:t xml:space="preserve"> we have </w:t>
      </w:r>
      <w:r w:rsidR="0062294A">
        <w:t>refactored</w:t>
      </w:r>
      <w:r w:rsidR="00E701BB">
        <w:t xml:space="preserve"> them to good naming conventions so that they are understood easily.</w:t>
      </w:r>
    </w:p>
    <w:p w14:paraId="2CFB22C8" w14:textId="6C473420" w:rsidR="007350A6" w:rsidRDefault="003F4B42" w:rsidP="00C2068D">
      <w:pPr>
        <w:ind w:left="720"/>
        <w:jc w:val="both"/>
      </w:pPr>
      <w:r>
        <w:t>The UI of the website is old and included some errors in it we have recoded the front end of teacher and student and make it more responsive</w:t>
      </w:r>
      <w:r w:rsidR="00597A68">
        <w:t xml:space="preserve"> and attractive.</w:t>
      </w:r>
    </w:p>
    <w:p w14:paraId="02A7A02C" w14:textId="6F5896E4" w:rsidR="007350A6" w:rsidRPr="007350A6" w:rsidRDefault="007350A6" w:rsidP="00C2068D">
      <w:pPr>
        <w:pStyle w:val="Heading2"/>
        <w:jc w:val="both"/>
        <w:rPr>
          <w:u w:val="single"/>
        </w:rPr>
      </w:pPr>
      <w:bookmarkStart w:id="6" w:name="_Toc78619360"/>
      <w:r w:rsidRPr="007350A6">
        <w:rPr>
          <w:noProof/>
          <w:u w:val="single"/>
        </w:rPr>
        <w:lastRenderedPageBreak/>
        <w:drawing>
          <wp:anchor distT="0" distB="0" distL="114300" distR="114300" simplePos="0" relativeHeight="251659264" behindDoc="1" locked="0" layoutInCell="1" allowOverlap="1" wp14:anchorId="28374B3B" wp14:editId="3DEB77D1">
            <wp:simplePos x="0" y="0"/>
            <wp:positionH relativeFrom="margin">
              <wp:align>left</wp:align>
            </wp:positionH>
            <wp:positionV relativeFrom="paragraph">
              <wp:posOffset>274320</wp:posOffset>
            </wp:positionV>
            <wp:extent cx="6134100" cy="6836410"/>
            <wp:effectExtent l="0" t="0" r="0" b="2540"/>
            <wp:wrapTight wrapText="bothSides">
              <wp:wrapPolygon edited="0">
                <wp:start x="0" y="0"/>
                <wp:lineTo x="0" y="21548"/>
                <wp:lineTo x="21533" y="21548"/>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4100" cy="683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0A6">
        <w:rPr>
          <w:u w:val="single"/>
        </w:rPr>
        <w:t>Class Diagram:</w:t>
      </w:r>
      <w:bookmarkEnd w:id="6"/>
    </w:p>
    <w:p w14:paraId="42D44BBB" w14:textId="1F2B9106" w:rsidR="003B1A4B" w:rsidRDefault="003B1A4B" w:rsidP="00C2068D">
      <w:pPr>
        <w:spacing w:before="0" w:after="160" w:line="259" w:lineRule="auto"/>
        <w:jc w:val="both"/>
        <w:rPr>
          <w:rFonts w:eastAsiaTheme="majorEastAsia" w:cstheme="majorBidi"/>
          <w:noProof/>
          <w:color w:val="000000" w:themeColor="text1"/>
          <w:sz w:val="26"/>
          <w:szCs w:val="26"/>
        </w:rPr>
      </w:pPr>
      <w:r>
        <w:rPr>
          <w:noProof/>
        </w:rPr>
        <w:br w:type="page"/>
      </w:r>
    </w:p>
    <w:p w14:paraId="579B6E20" w14:textId="656A12DB" w:rsidR="007350A6" w:rsidRDefault="00611D0C" w:rsidP="00C2068D">
      <w:pPr>
        <w:pStyle w:val="Heading2"/>
        <w:jc w:val="both"/>
        <w:rPr>
          <w:noProof/>
        </w:rPr>
      </w:pPr>
      <w:bookmarkStart w:id="7" w:name="_Toc78619361"/>
      <w:r w:rsidRPr="00611D0C">
        <w:rPr>
          <w:noProof/>
        </w:rPr>
        <w:lastRenderedPageBreak/>
        <w:t>Use Case Diagram:</w:t>
      </w:r>
      <w:bookmarkEnd w:id="7"/>
    </w:p>
    <w:p w14:paraId="47B76580" w14:textId="61BDCB2C" w:rsidR="00FE3AEC" w:rsidRPr="00FE3AEC" w:rsidRDefault="00FE3AEC" w:rsidP="00C2068D">
      <w:pPr>
        <w:jc w:val="both"/>
      </w:pPr>
      <w:r>
        <w:rPr>
          <w:noProof/>
        </w:rPr>
        <w:drawing>
          <wp:inline distT="0" distB="0" distL="0" distR="0" wp14:anchorId="4928317F" wp14:editId="25FFBF2A">
            <wp:extent cx="4701813" cy="5080000"/>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0733" cy="5089637"/>
                    </a:xfrm>
                    <a:prstGeom prst="rect">
                      <a:avLst/>
                    </a:prstGeom>
                    <a:noFill/>
                    <a:ln>
                      <a:noFill/>
                    </a:ln>
                  </pic:spPr>
                </pic:pic>
              </a:graphicData>
            </a:graphic>
          </wp:inline>
        </w:drawing>
      </w:r>
    </w:p>
    <w:p w14:paraId="11DCADE1" w14:textId="77777777" w:rsidR="00FE3AEC" w:rsidRPr="00611D0C" w:rsidRDefault="00FE3AEC" w:rsidP="00C2068D">
      <w:pPr>
        <w:ind w:left="720"/>
        <w:jc w:val="both"/>
        <w:rPr>
          <w:u w:val="single"/>
        </w:rPr>
      </w:pPr>
    </w:p>
    <w:p w14:paraId="713EE066" w14:textId="40267A25" w:rsidR="00EA40CD" w:rsidRDefault="00EA40CD" w:rsidP="00C2068D">
      <w:pPr>
        <w:pStyle w:val="ListParagraph"/>
        <w:numPr>
          <w:ilvl w:val="0"/>
          <w:numId w:val="1"/>
        </w:numPr>
        <w:jc w:val="both"/>
      </w:pPr>
      <w:r>
        <w:t>Refactoring of code:</w:t>
      </w:r>
    </w:p>
    <w:p w14:paraId="1F28AC45" w14:textId="000E9FDA" w:rsidR="00EA40CD" w:rsidRDefault="001A5FE9" w:rsidP="00C2068D">
      <w:pPr>
        <w:ind w:left="720"/>
        <w:jc w:val="both"/>
      </w:pPr>
      <w:r>
        <w:t xml:space="preserve">We enhanced the performance of the system and increases the readability and understandability of the system. So that the system is easy to understand. The system was in procedural way before we </w:t>
      </w:r>
      <w:r w:rsidR="003C64A4">
        <w:t xml:space="preserve">changed </w:t>
      </w:r>
      <w:r>
        <w:t xml:space="preserve">it </w:t>
      </w:r>
      <w:r w:rsidR="003C64A4">
        <w:t xml:space="preserve">to object-oriented and class </w:t>
      </w:r>
      <w:r w:rsidR="00454358">
        <w:t>base. Which</w:t>
      </w:r>
      <w:r w:rsidR="00077CDE">
        <w:t xml:space="preserve"> </w:t>
      </w:r>
      <w:r w:rsidR="003D1E53">
        <w:t xml:space="preserve">help making </w:t>
      </w:r>
      <w:r w:rsidR="00077CDE">
        <w:t xml:space="preserve">the code </w:t>
      </w:r>
      <w:r w:rsidR="00006BC5">
        <w:t xml:space="preserve">more efficient and </w:t>
      </w:r>
      <w:r w:rsidR="00EF5F35">
        <w:t>maintainable.</w:t>
      </w:r>
    </w:p>
    <w:p w14:paraId="4C171083" w14:textId="44D1EB1D" w:rsidR="000A3534" w:rsidRDefault="000A3534" w:rsidP="00C2068D">
      <w:pPr>
        <w:ind w:left="720"/>
        <w:jc w:val="both"/>
      </w:pPr>
      <w:r>
        <w:t>Here are some code snippets for the demo. that we have refactored.</w:t>
      </w:r>
    </w:p>
    <w:p w14:paraId="44358D41" w14:textId="77777777" w:rsidR="002C1921" w:rsidRDefault="002C1921" w:rsidP="00C2068D">
      <w:pPr>
        <w:ind w:left="720"/>
        <w:jc w:val="both"/>
      </w:pPr>
    </w:p>
    <w:p w14:paraId="0B5CAB64" w14:textId="5C76ECC3" w:rsidR="00870E36" w:rsidRDefault="00870E36" w:rsidP="00C2068D">
      <w:pPr>
        <w:pStyle w:val="Heading1"/>
        <w:jc w:val="both"/>
      </w:pPr>
      <w:bookmarkStart w:id="8" w:name="_Toc78619362"/>
      <w:r>
        <w:t>Chapter 03: Recommendation and conclusion</w:t>
      </w:r>
      <w:bookmarkEnd w:id="8"/>
    </w:p>
    <w:p w14:paraId="38E39376" w14:textId="4EABCCC2" w:rsidR="000D5E12" w:rsidRDefault="000558AB" w:rsidP="000558AB">
      <w:pPr>
        <w:jc w:val="both"/>
      </w:pPr>
      <w:r>
        <w:t xml:space="preserve">We have used the three modules of the university management system. There are also other modules available we can also inherit them using the object-oriented programing concepts which is inheritance, polymorphism, and encapsulation. To make the system more understandable the one can use comments for increasing the understandability of the code in the future. The other modules like faculties, subjects, </w:t>
      </w:r>
      <w:r w:rsidR="00454358">
        <w:t>location,</w:t>
      </w:r>
      <w:r>
        <w:t xml:space="preserve"> and article sections have </w:t>
      </w:r>
      <w:r>
        <w:lastRenderedPageBreak/>
        <w:t xml:space="preserve">also bad smells in them which can be removed. </w:t>
      </w:r>
      <w:r w:rsidR="009A2CE4">
        <w:t>The</w:t>
      </w:r>
      <w:r w:rsidR="006220B3">
        <w:t xml:space="preserve"> </w:t>
      </w:r>
      <w:r w:rsidR="000A3534">
        <w:t>Whole system</w:t>
      </w:r>
      <w:r w:rsidR="009A2CE4">
        <w:t xml:space="preserve"> can also be converted into </w:t>
      </w:r>
      <w:r w:rsidR="00454358">
        <w:t>complete OOP based</w:t>
      </w:r>
      <w:r w:rsidR="009A2CE4">
        <w:t>.</w:t>
      </w:r>
    </w:p>
    <w:p w14:paraId="2BDA042A" w14:textId="018A2CAD" w:rsidR="00191983" w:rsidRDefault="00BA78D7" w:rsidP="000558AB">
      <w:pPr>
        <w:jc w:val="both"/>
      </w:pPr>
      <w:r>
        <w:t xml:space="preserve"> The </w:t>
      </w:r>
      <w:r w:rsidRPr="000D5E12">
        <w:rPr>
          <w:b/>
          <w:bCs/>
        </w:rPr>
        <w:t>session</w:t>
      </w:r>
      <w:r w:rsidR="000D5E12" w:rsidRPr="000D5E12">
        <w:rPr>
          <w:b/>
          <w:bCs/>
        </w:rPr>
        <w:t xml:space="preserve"> login module</w:t>
      </w:r>
      <w:r w:rsidR="000D5E12">
        <w:t xml:space="preserve"> updated</w:t>
      </w:r>
      <w:r>
        <w:t xml:space="preserve"> for </w:t>
      </w:r>
      <w:r w:rsidR="00454358">
        <w:t>these three modules</w:t>
      </w:r>
      <w:r>
        <w:t xml:space="preserve"> can also be used in </w:t>
      </w:r>
      <w:r w:rsidR="00454358">
        <w:t>another</w:t>
      </w:r>
      <w:r>
        <w:t xml:space="preserve"> module.</w:t>
      </w:r>
      <w:r w:rsidR="000D5E12">
        <w:t xml:space="preserve"> If other module we attach to </w:t>
      </w:r>
      <w:r w:rsidR="006220B3">
        <w:t>these three modules</w:t>
      </w:r>
      <w:r w:rsidR="000D5E12">
        <w:t xml:space="preserve"> we do not need to go and add session login in every module we just need to add </w:t>
      </w:r>
      <w:r w:rsidR="006220B3">
        <w:t>the login</w:t>
      </w:r>
      <w:r w:rsidR="000D5E12">
        <w:t xml:space="preserve"> route in the Navbar session is will automatically will be applied to new modules as well. We have project them through routes.</w:t>
      </w:r>
    </w:p>
    <w:p w14:paraId="6AA56D05" w14:textId="77777777" w:rsidR="000D5E12" w:rsidRDefault="009B1BE3" w:rsidP="009B1BE3">
      <w:pPr>
        <w:jc w:val="both"/>
      </w:pPr>
      <w:r>
        <w:t xml:space="preserve">The general function that the system can do is based on the transaction done by the university admin in managing the student, </w:t>
      </w:r>
      <w:r w:rsidR="000D5E12">
        <w:t>teacher,</w:t>
      </w:r>
      <w:r>
        <w:t xml:space="preserve"> and user information. The admin </w:t>
      </w:r>
      <w:r w:rsidR="00E16FA0">
        <w:t xml:space="preserve">and the user </w:t>
      </w:r>
      <w:r>
        <w:t xml:space="preserve">can add, </w:t>
      </w:r>
      <w:r w:rsidR="000D5E12">
        <w:t>update,</w:t>
      </w:r>
      <w:r>
        <w:t xml:space="preserve"> and delete the student, </w:t>
      </w:r>
      <w:r w:rsidR="000D5E12">
        <w:t>teacher,</w:t>
      </w:r>
      <w:r>
        <w:t xml:space="preserve"> and user record. </w:t>
      </w:r>
      <w:r w:rsidR="00A83268">
        <w:t>The security of the system is enhanced so that only authentic user can access the information stored and can modify them</w:t>
      </w:r>
      <w:r>
        <w:t xml:space="preserve">. </w:t>
      </w:r>
    </w:p>
    <w:p w14:paraId="0B8DBE1D" w14:textId="04DDB2C2" w:rsidR="000D5E12" w:rsidRDefault="009B1BE3" w:rsidP="009B1BE3">
      <w:pPr>
        <w:jc w:val="both"/>
      </w:pPr>
      <w:r>
        <w:t>There are many bad smells in the code.</w:t>
      </w:r>
      <w:r w:rsidR="00E6461D">
        <w:t xml:space="preserve"> Like the attribute names are not </w:t>
      </w:r>
      <w:r w:rsidR="000D5E12">
        <w:t>understandable and</w:t>
      </w:r>
      <w:r w:rsidR="00E6461D">
        <w:t xml:space="preserve"> there </w:t>
      </w:r>
      <w:r w:rsidR="00225E96">
        <w:t>is</w:t>
      </w:r>
      <w:r w:rsidR="00E6461D">
        <w:t xml:space="preserve"> also </w:t>
      </w:r>
      <w:r>
        <w:t>code duplication. Bad variables name</w:t>
      </w:r>
      <w:r w:rsidR="00BD7703">
        <w:t>s</w:t>
      </w:r>
      <w:r>
        <w:t xml:space="preserve"> are used. Bad file structure is used</w:t>
      </w:r>
      <w:r w:rsidR="00A021B7">
        <w:t xml:space="preserve"> like all the files are directly added into the </w:t>
      </w:r>
      <w:r w:rsidR="00225E96">
        <w:t>file,</w:t>
      </w:r>
      <w:r w:rsidR="00A021B7">
        <w:t xml:space="preserve"> but we have changed the file structure and included it into one file and then added that into one file and required it at places where we needed</w:t>
      </w:r>
      <w:r>
        <w:t xml:space="preserve">. </w:t>
      </w:r>
    </w:p>
    <w:p w14:paraId="774ACA00" w14:textId="0B3468F3" w:rsidR="000D5E12" w:rsidRDefault="009B1BE3" w:rsidP="009B1BE3">
      <w:pPr>
        <w:jc w:val="both"/>
      </w:pPr>
      <w:r>
        <w:t>No template engine format is used for avoiding duplication code. We make the UI more responsive.</w:t>
      </w:r>
      <w:r w:rsidR="00210AA5">
        <w:t xml:space="preserve"> Reduced the complexity of the front end make it </w:t>
      </w:r>
      <w:r w:rsidR="007D1601">
        <w:t>easier</w:t>
      </w:r>
      <w:r w:rsidR="00210AA5">
        <w:t xml:space="preserve"> to understand.</w:t>
      </w:r>
      <w:r>
        <w:t xml:space="preserve"> </w:t>
      </w:r>
      <w:r w:rsidR="008E2945">
        <w:t xml:space="preserve">the </w:t>
      </w:r>
      <w:r>
        <w:t xml:space="preserve">system </w:t>
      </w:r>
      <w:r w:rsidR="008E2945">
        <w:t xml:space="preserve">is converted from the procedural to </w:t>
      </w:r>
      <w:r>
        <w:t>pure object-oriented. Created the template engine and required it where needed to avoid duplication.</w:t>
      </w:r>
    </w:p>
    <w:p w14:paraId="74AAEAFF" w14:textId="7ED69759" w:rsidR="000D5E12" w:rsidRDefault="000D5E12" w:rsidP="009B1BE3">
      <w:pPr>
        <w:jc w:val="both"/>
      </w:pPr>
      <w:r>
        <w:t xml:space="preserve">Data base connection was deprecated and prone to security risks PHP 5 was used </w:t>
      </w:r>
      <w:r w:rsidR="006220B3">
        <w:t>which have</w:t>
      </w:r>
      <w:r>
        <w:t xml:space="preserve"> performance issues and security as well. </w:t>
      </w:r>
      <w:r w:rsidR="006220B3">
        <w:t>MySQL queries</w:t>
      </w:r>
      <w:r>
        <w:t xml:space="preserve"> were used which are deprecated in the php 5 and removed in the php 7</w:t>
      </w:r>
      <w:r w:rsidR="006220B3">
        <w:t xml:space="preserve"> we refactored code in the newer version of the php that is 8 stable and secure and used PDO (php data base object) queries and connection with exception handling as it offers abstraction to database connection and encapsulated data base object as protected and inherited it to child classes.</w:t>
      </w:r>
    </w:p>
    <w:p w14:paraId="3F0A77F7" w14:textId="6F09D4D6" w:rsidR="009B1BE3" w:rsidRDefault="009B1BE3" w:rsidP="009B1BE3">
      <w:pPr>
        <w:jc w:val="both"/>
      </w:pPr>
      <w:r>
        <w:t>We have recoded the front end for the student and teacher module</w:t>
      </w:r>
      <w:r w:rsidR="006220B3">
        <w:t xml:space="preserve"> user and admin</w:t>
      </w:r>
      <w:r>
        <w:t>.</w:t>
      </w:r>
      <w:r w:rsidR="006220B3">
        <w:t xml:space="preserve"> Using template engine format like every modern framework dose. On Back end Used</w:t>
      </w:r>
      <w:r>
        <w:t xml:space="preserve"> the </w:t>
      </w:r>
      <w:r w:rsidR="00225E96">
        <w:t>object-oriented</w:t>
      </w:r>
      <w:r>
        <w:t xml:space="preserve"> concepts like inheritance, polymorphism, </w:t>
      </w:r>
      <w:r w:rsidR="000D5E12">
        <w:t>encapsulation,</w:t>
      </w:r>
      <w:r>
        <w:t xml:space="preserve"> and abstraction.</w:t>
      </w:r>
    </w:p>
    <w:p w14:paraId="67370349" w14:textId="1F4A1128" w:rsidR="006220B3" w:rsidRDefault="006220B3" w:rsidP="009B1BE3">
      <w:pPr>
        <w:jc w:val="both"/>
      </w:pPr>
      <w:r>
        <w:t xml:space="preserve">As database using in every class so we made database class as parent and inherited People class which further have child classes Student and </w:t>
      </w:r>
      <w:r w:rsidR="000A3534">
        <w:t>Teachers. These</w:t>
      </w:r>
      <w:r>
        <w:t xml:space="preserve"> </w:t>
      </w:r>
      <w:r w:rsidR="000A3534">
        <w:t>two</w:t>
      </w:r>
      <w:r>
        <w:t xml:space="preserve"> classes performing </w:t>
      </w:r>
      <w:r w:rsidR="000A3534">
        <w:t>crud,</w:t>
      </w:r>
      <w:r>
        <w:t xml:space="preserve"> but little number of parameters were different we inherited signature of crud operations from people class and implement in </w:t>
      </w:r>
      <w:r w:rsidR="000A3534">
        <w:t>the child</w:t>
      </w:r>
      <w:r>
        <w:t xml:space="preserve"> classes by overriding concept. In this way make use of polymorphism.</w:t>
      </w:r>
      <w:r w:rsidR="000A3534">
        <w:t xml:space="preserve"> And inherited the user class which provide the login facility to admin from the data base class.</w:t>
      </w:r>
      <w:r>
        <w:t xml:space="preserve"> </w:t>
      </w:r>
      <w:r w:rsidR="000A3534">
        <w:t>Other modules of this project can also be converted in OOP based in the same way we have done these three.</w:t>
      </w:r>
    </w:p>
    <w:p w14:paraId="5AE93105" w14:textId="77777777" w:rsidR="009B1BE3" w:rsidRDefault="009B1BE3" w:rsidP="000558AB">
      <w:pPr>
        <w:jc w:val="both"/>
      </w:pPr>
    </w:p>
    <w:p w14:paraId="5B58DDB3" w14:textId="733C3A2A" w:rsidR="00A21272" w:rsidRDefault="00A21272" w:rsidP="00C2068D">
      <w:pPr>
        <w:pStyle w:val="Heading1"/>
        <w:jc w:val="both"/>
      </w:pPr>
      <w:bookmarkStart w:id="9" w:name="_Toc78619363"/>
      <w:r>
        <w:t>Reference and resources:</w:t>
      </w:r>
      <w:bookmarkEnd w:id="9"/>
    </w:p>
    <w:p w14:paraId="6890554A" w14:textId="60F51035" w:rsidR="000A3534" w:rsidRDefault="000A3534" w:rsidP="000A3534">
      <w:proofErr w:type="spellStart"/>
      <w:r>
        <w:t>Codegrip</w:t>
      </w:r>
      <w:proofErr w:type="spellEnd"/>
      <w:r>
        <w:t xml:space="preserve"> </w:t>
      </w:r>
    </w:p>
    <w:p w14:paraId="347BB40C" w14:textId="4805C91A" w:rsidR="000A3534" w:rsidRDefault="000A3534" w:rsidP="000A3534">
      <w:pPr>
        <w:pStyle w:val="Heading1"/>
        <w:shd w:val="clear" w:color="auto" w:fill="FFFFFF"/>
        <w:spacing w:before="0" w:line="286" w:lineRule="atLeast"/>
        <w:jc w:val="center"/>
        <w:textAlignment w:val="baseline"/>
        <w:rPr>
          <w:rStyle w:val="Strong"/>
          <w:rFonts w:ascii="Arial" w:hAnsi="Arial" w:cs="Arial"/>
          <w:b/>
          <w:bCs w:val="0"/>
          <w:color w:val="1D2951"/>
          <w:sz w:val="22"/>
          <w:szCs w:val="22"/>
          <w:bdr w:val="none" w:sz="0" w:space="0" w:color="auto" w:frame="1"/>
        </w:rPr>
      </w:pPr>
      <w:r w:rsidRPr="000A3534">
        <w:rPr>
          <w:sz w:val="22"/>
          <w:szCs w:val="22"/>
        </w:rPr>
        <w:t xml:space="preserve">Title of the </w:t>
      </w:r>
      <w:proofErr w:type="gramStart"/>
      <w:r w:rsidRPr="000A3534">
        <w:rPr>
          <w:sz w:val="22"/>
          <w:szCs w:val="22"/>
        </w:rPr>
        <w:t>post :</w:t>
      </w:r>
      <w:proofErr w:type="gramEnd"/>
      <w:r w:rsidRPr="000A3534">
        <w:rPr>
          <w:rStyle w:val="HeaderChar"/>
          <w:rFonts w:ascii="Arial" w:eastAsiaTheme="majorEastAsia" w:hAnsi="Arial" w:cs="Arial"/>
          <w:b w:val="0"/>
          <w:bCs/>
          <w:color w:val="1D2951"/>
          <w:sz w:val="22"/>
          <w:szCs w:val="22"/>
          <w:bdr w:val="none" w:sz="0" w:space="0" w:color="auto" w:frame="1"/>
        </w:rPr>
        <w:t xml:space="preserve"> </w:t>
      </w:r>
      <w:r w:rsidRPr="000A3534">
        <w:rPr>
          <w:rStyle w:val="Strong"/>
          <w:rFonts w:ascii="Arial" w:hAnsi="Arial" w:cs="Arial"/>
          <w:b/>
          <w:bCs w:val="0"/>
          <w:color w:val="1D2951"/>
          <w:sz w:val="22"/>
          <w:szCs w:val="22"/>
          <w:bdr w:val="none" w:sz="0" w:space="0" w:color="auto" w:frame="1"/>
        </w:rPr>
        <w:t>Everything you need to know about Code Smells</w:t>
      </w:r>
    </w:p>
    <w:p w14:paraId="2100B8E6" w14:textId="53657A34" w:rsidR="000A3534" w:rsidRPr="000A3534" w:rsidRDefault="000A3534" w:rsidP="000A3534">
      <w:proofErr w:type="spellStart"/>
      <w:r>
        <w:t>url</w:t>
      </w:r>
      <w:proofErr w:type="spellEnd"/>
    </w:p>
    <w:p w14:paraId="2A75EDAB" w14:textId="1676DEFC" w:rsidR="000A3534" w:rsidRDefault="00166145" w:rsidP="000A3534">
      <w:hyperlink r:id="rId12" w:history="1">
        <w:r w:rsidR="00A14B4E" w:rsidRPr="004E32B6">
          <w:rPr>
            <w:rStyle w:val="Hyperlink"/>
          </w:rPr>
          <w:t>https://www.codegrip.tech/productivity/everything-you-need-to-know-about-code-smells/</w:t>
        </w:r>
      </w:hyperlink>
    </w:p>
    <w:p w14:paraId="5DF4E6FD" w14:textId="1C74B40C" w:rsidR="00A14B4E" w:rsidRDefault="00F87750" w:rsidP="000A3534">
      <w:r>
        <w:t xml:space="preserve">PHP official documentation site </w:t>
      </w:r>
    </w:p>
    <w:p w14:paraId="44FDA08F" w14:textId="5C187DED" w:rsidR="00F87750" w:rsidRDefault="00F87750" w:rsidP="000A3534">
      <w:proofErr w:type="spellStart"/>
      <w:r>
        <w:t>url</w:t>
      </w:r>
      <w:proofErr w:type="spellEnd"/>
    </w:p>
    <w:p w14:paraId="32A3DAB8" w14:textId="1229855F" w:rsidR="00F87750" w:rsidRDefault="00166145" w:rsidP="000A3534">
      <w:hyperlink r:id="rId13" w:history="1">
        <w:r w:rsidR="00F87750" w:rsidRPr="004E32B6">
          <w:rPr>
            <w:rStyle w:val="Hyperlink"/>
          </w:rPr>
          <w:t>https://www.php.net/manual/e</w:t>
        </w:r>
        <w:r w:rsidR="00F87750" w:rsidRPr="004E32B6">
          <w:rPr>
            <w:rStyle w:val="Hyperlink"/>
          </w:rPr>
          <w:t>n/function.mysql-connect.php</w:t>
        </w:r>
      </w:hyperlink>
    </w:p>
    <w:p w14:paraId="16A2DD89" w14:textId="619EC711" w:rsidR="00F87750" w:rsidRDefault="00F87750" w:rsidP="000A3534">
      <w:r>
        <w:t>Centuples site Post title: MSQLI VS PDO</w:t>
      </w:r>
    </w:p>
    <w:p w14:paraId="49AB854D" w14:textId="25931A4F" w:rsidR="00F87750" w:rsidRDefault="00166145" w:rsidP="000A3534">
      <w:hyperlink r:id="rId14" w:history="1">
        <w:r w:rsidR="00F87750" w:rsidRPr="004E32B6">
          <w:rPr>
            <w:rStyle w:val="Hyperlink"/>
          </w:rPr>
          <w:t>https://code.tutsplus.com/tutorials/pdo-vs-mysql</w:t>
        </w:r>
        <w:r w:rsidR="00F87750" w:rsidRPr="004E32B6">
          <w:rPr>
            <w:rStyle w:val="Hyperlink"/>
          </w:rPr>
          <w:t>i-which-should-you-use--net-24059</w:t>
        </w:r>
      </w:hyperlink>
    </w:p>
    <w:p w14:paraId="044D223B" w14:textId="3D33BBA6" w:rsidR="002834C2" w:rsidRDefault="002834C2" w:rsidP="000A3534">
      <w:r>
        <w:t xml:space="preserve">Chapter 3 </w:t>
      </w:r>
      <w:r w:rsidRPr="002834C2">
        <w:t>Software Re-Factoring</w:t>
      </w:r>
      <w:r>
        <w:t xml:space="preserve"> Slides  </w:t>
      </w:r>
    </w:p>
    <w:p w14:paraId="2D52BFC8" w14:textId="26E3452A" w:rsidR="00F87750" w:rsidRDefault="002834C2" w:rsidP="000A3534">
      <w:r>
        <w:t>Book: Software Reengineering</w:t>
      </w:r>
    </w:p>
    <w:p w14:paraId="763106AA" w14:textId="77777777" w:rsidR="002834C2" w:rsidRDefault="002834C2" w:rsidP="000A3534"/>
    <w:p w14:paraId="378A9E76" w14:textId="77777777" w:rsidR="00F87750" w:rsidRDefault="00F87750" w:rsidP="000A3534"/>
    <w:p w14:paraId="1CF3B437" w14:textId="77777777" w:rsidR="00F87750" w:rsidRPr="000A3534" w:rsidRDefault="00F87750" w:rsidP="000A3534"/>
    <w:sectPr w:rsidR="00F87750" w:rsidRPr="000A3534" w:rsidSect="00920D07">
      <w:footerReference w:type="default" r:id="rId15"/>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F252" w14:textId="77777777" w:rsidR="00166145" w:rsidRDefault="00166145" w:rsidP="00A40D64">
      <w:pPr>
        <w:spacing w:before="0" w:after="0"/>
      </w:pPr>
      <w:r>
        <w:separator/>
      </w:r>
    </w:p>
  </w:endnote>
  <w:endnote w:type="continuationSeparator" w:id="0">
    <w:p w14:paraId="34C048B4" w14:textId="77777777" w:rsidR="00166145" w:rsidRDefault="00166145" w:rsidP="00A40D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4638771"/>
      <w:docPartObj>
        <w:docPartGallery w:val="Page Numbers (Bottom of Page)"/>
        <w:docPartUnique/>
      </w:docPartObj>
    </w:sdtPr>
    <w:sdtEndPr>
      <w:rPr>
        <w:color w:val="7F7F7F" w:themeColor="background1" w:themeShade="7F"/>
        <w:spacing w:val="60"/>
      </w:rPr>
    </w:sdtEndPr>
    <w:sdtContent>
      <w:p w14:paraId="3660AA31" w14:textId="52405941" w:rsidR="008F5319" w:rsidRDefault="008F531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024DFE8" w14:textId="77777777" w:rsidR="008F5319" w:rsidRDefault="008F5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5F2C8" w14:textId="77777777" w:rsidR="00166145" w:rsidRDefault="00166145" w:rsidP="00A40D64">
      <w:pPr>
        <w:spacing w:before="0" w:after="0"/>
      </w:pPr>
      <w:r>
        <w:separator/>
      </w:r>
    </w:p>
  </w:footnote>
  <w:footnote w:type="continuationSeparator" w:id="0">
    <w:p w14:paraId="7918313E" w14:textId="77777777" w:rsidR="00166145" w:rsidRDefault="00166145" w:rsidP="00A40D6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FB5376"/>
    <w:multiLevelType w:val="hybridMultilevel"/>
    <w:tmpl w:val="2124C9B8"/>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58993401"/>
    <w:multiLevelType w:val="hybridMultilevel"/>
    <w:tmpl w:val="286631E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rcwNjQ1NbUwNTdS0lEKTi0uzszPAykwqQUAxjQT9iwAAAA="/>
  </w:docVars>
  <w:rsids>
    <w:rsidRoot w:val="006576B7"/>
    <w:rsid w:val="00006BC5"/>
    <w:rsid w:val="000111B3"/>
    <w:rsid w:val="00013386"/>
    <w:rsid w:val="00024E9D"/>
    <w:rsid w:val="00040915"/>
    <w:rsid w:val="000558AB"/>
    <w:rsid w:val="000626F9"/>
    <w:rsid w:val="00077CDE"/>
    <w:rsid w:val="00086153"/>
    <w:rsid w:val="000874FD"/>
    <w:rsid w:val="000A3534"/>
    <w:rsid w:val="000A3887"/>
    <w:rsid w:val="000B1FF5"/>
    <w:rsid w:val="000C3C8D"/>
    <w:rsid w:val="000D4E4C"/>
    <w:rsid w:val="000D5E12"/>
    <w:rsid w:val="000E5234"/>
    <w:rsid w:val="000E7BEE"/>
    <w:rsid w:val="000F047F"/>
    <w:rsid w:val="0012496E"/>
    <w:rsid w:val="00125285"/>
    <w:rsid w:val="00160360"/>
    <w:rsid w:val="00166145"/>
    <w:rsid w:val="00191983"/>
    <w:rsid w:val="001A5984"/>
    <w:rsid w:val="001A5FE9"/>
    <w:rsid w:val="001E2984"/>
    <w:rsid w:val="00210AA5"/>
    <w:rsid w:val="002127DB"/>
    <w:rsid w:val="00216267"/>
    <w:rsid w:val="00220A25"/>
    <w:rsid w:val="002246C1"/>
    <w:rsid w:val="00225E96"/>
    <w:rsid w:val="0023623D"/>
    <w:rsid w:val="00265047"/>
    <w:rsid w:val="002657C9"/>
    <w:rsid w:val="002834C2"/>
    <w:rsid w:val="00295B4E"/>
    <w:rsid w:val="002B386D"/>
    <w:rsid w:val="002C1921"/>
    <w:rsid w:val="002C72F9"/>
    <w:rsid w:val="002E3177"/>
    <w:rsid w:val="003201CF"/>
    <w:rsid w:val="003505BC"/>
    <w:rsid w:val="003615AE"/>
    <w:rsid w:val="00362F4C"/>
    <w:rsid w:val="00366149"/>
    <w:rsid w:val="00370619"/>
    <w:rsid w:val="00375A63"/>
    <w:rsid w:val="00381CFA"/>
    <w:rsid w:val="003836F3"/>
    <w:rsid w:val="00383E50"/>
    <w:rsid w:val="003A2247"/>
    <w:rsid w:val="003A6BCC"/>
    <w:rsid w:val="003B0F37"/>
    <w:rsid w:val="003B1A4B"/>
    <w:rsid w:val="003C64A4"/>
    <w:rsid w:val="003C74F8"/>
    <w:rsid w:val="003D1E53"/>
    <w:rsid w:val="003F4B42"/>
    <w:rsid w:val="00402440"/>
    <w:rsid w:val="00410B10"/>
    <w:rsid w:val="00416A0E"/>
    <w:rsid w:val="00420A28"/>
    <w:rsid w:val="0044239C"/>
    <w:rsid w:val="00454358"/>
    <w:rsid w:val="00457500"/>
    <w:rsid w:val="00466000"/>
    <w:rsid w:val="00487AF6"/>
    <w:rsid w:val="00492E1B"/>
    <w:rsid w:val="004A0E31"/>
    <w:rsid w:val="004B504C"/>
    <w:rsid w:val="005340A7"/>
    <w:rsid w:val="0054578D"/>
    <w:rsid w:val="00564033"/>
    <w:rsid w:val="00571D69"/>
    <w:rsid w:val="00573639"/>
    <w:rsid w:val="005801A3"/>
    <w:rsid w:val="00595C0D"/>
    <w:rsid w:val="00597A68"/>
    <w:rsid w:val="005B26F1"/>
    <w:rsid w:val="005E39CF"/>
    <w:rsid w:val="00611D0C"/>
    <w:rsid w:val="006220B3"/>
    <w:rsid w:val="0062294A"/>
    <w:rsid w:val="00634532"/>
    <w:rsid w:val="006449D0"/>
    <w:rsid w:val="00653886"/>
    <w:rsid w:val="006576B7"/>
    <w:rsid w:val="00680F90"/>
    <w:rsid w:val="00693A33"/>
    <w:rsid w:val="006A1B2B"/>
    <w:rsid w:val="006A2CF4"/>
    <w:rsid w:val="006C732B"/>
    <w:rsid w:val="006C78AB"/>
    <w:rsid w:val="006E5798"/>
    <w:rsid w:val="00704326"/>
    <w:rsid w:val="0072138E"/>
    <w:rsid w:val="007350A6"/>
    <w:rsid w:val="00735389"/>
    <w:rsid w:val="0074022F"/>
    <w:rsid w:val="0074699E"/>
    <w:rsid w:val="0074761B"/>
    <w:rsid w:val="00747C8B"/>
    <w:rsid w:val="00763104"/>
    <w:rsid w:val="007732F8"/>
    <w:rsid w:val="00773459"/>
    <w:rsid w:val="00773928"/>
    <w:rsid w:val="0078491A"/>
    <w:rsid w:val="00787336"/>
    <w:rsid w:val="00793712"/>
    <w:rsid w:val="007A673D"/>
    <w:rsid w:val="007C3955"/>
    <w:rsid w:val="007D1601"/>
    <w:rsid w:val="008024EB"/>
    <w:rsid w:val="00833145"/>
    <w:rsid w:val="00843EBE"/>
    <w:rsid w:val="00845166"/>
    <w:rsid w:val="00855452"/>
    <w:rsid w:val="00861E31"/>
    <w:rsid w:val="00870E36"/>
    <w:rsid w:val="00875CA1"/>
    <w:rsid w:val="00875DC8"/>
    <w:rsid w:val="00881022"/>
    <w:rsid w:val="0088437F"/>
    <w:rsid w:val="008A1756"/>
    <w:rsid w:val="008B62E3"/>
    <w:rsid w:val="008E2945"/>
    <w:rsid w:val="008E4DFE"/>
    <w:rsid w:val="008F5319"/>
    <w:rsid w:val="009029FC"/>
    <w:rsid w:val="009153A1"/>
    <w:rsid w:val="0092022D"/>
    <w:rsid w:val="00920D07"/>
    <w:rsid w:val="009254BD"/>
    <w:rsid w:val="00941A0C"/>
    <w:rsid w:val="00955C43"/>
    <w:rsid w:val="0097057C"/>
    <w:rsid w:val="0099026C"/>
    <w:rsid w:val="0099117B"/>
    <w:rsid w:val="0099270D"/>
    <w:rsid w:val="009A0E49"/>
    <w:rsid w:val="009A2CE4"/>
    <w:rsid w:val="009A5630"/>
    <w:rsid w:val="009A776A"/>
    <w:rsid w:val="009B1BE3"/>
    <w:rsid w:val="009B25F8"/>
    <w:rsid w:val="009B3924"/>
    <w:rsid w:val="009D2C10"/>
    <w:rsid w:val="009E1618"/>
    <w:rsid w:val="00A021B7"/>
    <w:rsid w:val="00A04027"/>
    <w:rsid w:val="00A12C02"/>
    <w:rsid w:val="00A12C30"/>
    <w:rsid w:val="00A132FD"/>
    <w:rsid w:val="00A14B4E"/>
    <w:rsid w:val="00A158B2"/>
    <w:rsid w:val="00A21272"/>
    <w:rsid w:val="00A375E8"/>
    <w:rsid w:val="00A40D64"/>
    <w:rsid w:val="00A55135"/>
    <w:rsid w:val="00A7397D"/>
    <w:rsid w:val="00A8030A"/>
    <w:rsid w:val="00A83268"/>
    <w:rsid w:val="00AA237B"/>
    <w:rsid w:val="00AA403B"/>
    <w:rsid w:val="00AC5CD3"/>
    <w:rsid w:val="00AC6F96"/>
    <w:rsid w:val="00AC74FA"/>
    <w:rsid w:val="00B402B8"/>
    <w:rsid w:val="00B416B7"/>
    <w:rsid w:val="00B43348"/>
    <w:rsid w:val="00B43930"/>
    <w:rsid w:val="00B6302E"/>
    <w:rsid w:val="00B84EB3"/>
    <w:rsid w:val="00B8508A"/>
    <w:rsid w:val="00B979F3"/>
    <w:rsid w:val="00BA260E"/>
    <w:rsid w:val="00BA78D7"/>
    <w:rsid w:val="00BB1AC3"/>
    <w:rsid w:val="00BB6366"/>
    <w:rsid w:val="00BD2D0F"/>
    <w:rsid w:val="00BD7703"/>
    <w:rsid w:val="00BF4F32"/>
    <w:rsid w:val="00C2068D"/>
    <w:rsid w:val="00C40189"/>
    <w:rsid w:val="00C614D4"/>
    <w:rsid w:val="00C75E89"/>
    <w:rsid w:val="00C82466"/>
    <w:rsid w:val="00C956AB"/>
    <w:rsid w:val="00CC0EEF"/>
    <w:rsid w:val="00CC6B92"/>
    <w:rsid w:val="00CD37EA"/>
    <w:rsid w:val="00CD5649"/>
    <w:rsid w:val="00CD7073"/>
    <w:rsid w:val="00CE5457"/>
    <w:rsid w:val="00CF4C40"/>
    <w:rsid w:val="00CF617B"/>
    <w:rsid w:val="00D023D4"/>
    <w:rsid w:val="00D037FD"/>
    <w:rsid w:val="00D40F28"/>
    <w:rsid w:val="00D45C61"/>
    <w:rsid w:val="00D55A4B"/>
    <w:rsid w:val="00D7212D"/>
    <w:rsid w:val="00D7398D"/>
    <w:rsid w:val="00D7457D"/>
    <w:rsid w:val="00D94A2E"/>
    <w:rsid w:val="00DC34AF"/>
    <w:rsid w:val="00DD384B"/>
    <w:rsid w:val="00DE1645"/>
    <w:rsid w:val="00DE1972"/>
    <w:rsid w:val="00E155D6"/>
    <w:rsid w:val="00E16FA0"/>
    <w:rsid w:val="00E205EB"/>
    <w:rsid w:val="00E31831"/>
    <w:rsid w:val="00E60690"/>
    <w:rsid w:val="00E64459"/>
    <w:rsid w:val="00E6461D"/>
    <w:rsid w:val="00E701BB"/>
    <w:rsid w:val="00E7120E"/>
    <w:rsid w:val="00E737AE"/>
    <w:rsid w:val="00E90234"/>
    <w:rsid w:val="00E9557F"/>
    <w:rsid w:val="00EA40CD"/>
    <w:rsid w:val="00EB1964"/>
    <w:rsid w:val="00EB32C4"/>
    <w:rsid w:val="00ED5015"/>
    <w:rsid w:val="00EE1D3D"/>
    <w:rsid w:val="00EE6DF7"/>
    <w:rsid w:val="00EF5F35"/>
    <w:rsid w:val="00F12747"/>
    <w:rsid w:val="00F2641A"/>
    <w:rsid w:val="00F322CF"/>
    <w:rsid w:val="00F32CE1"/>
    <w:rsid w:val="00F71CF8"/>
    <w:rsid w:val="00F761DB"/>
    <w:rsid w:val="00F771F4"/>
    <w:rsid w:val="00F87750"/>
    <w:rsid w:val="00FB0CBC"/>
    <w:rsid w:val="00FE3A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E4866"/>
  <w15:chartTrackingRefBased/>
  <w15:docId w15:val="{B501E0CC-A114-41E9-B9C0-AEF9A06D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A33"/>
    <w:pPr>
      <w:spacing w:before="120" w:after="120" w:line="240" w:lineRule="auto"/>
    </w:pPr>
    <w:rPr>
      <w:rFonts w:ascii="Times New Roman" w:eastAsia="Times New Roman" w:hAnsi="Times New Roman" w:cs="Times New Roman"/>
      <w:sz w:val="25"/>
      <w:szCs w:val="24"/>
      <w:lang w:val="en-US"/>
    </w:rPr>
  </w:style>
  <w:style w:type="paragraph" w:styleId="Heading1">
    <w:name w:val="heading 1"/>
    <w:basedOn w:val="Normal"/>
    <w:next w:val="Normal"/>
    <w:link w:val="Heading1Char"/>
    <w:uiPriority w:val="9"/>
    <w:qFormat/>
    <w:rsid w:val="00693A33"/>
    <w:pPr>
      <w:keepNext/>
      <w:keepLines/>
      <w:spacing w:before="240" w:after="0"/>
      <w:outlineLvl w:val="0"/>
    </w:pPr>
    <w:rPr>
      <w:rFonts w:asciiTheme="majorHAnsi" w:eastAsiaTheme="majorEastAsia" w:hAnsiTheme="majorHAnsi" w:cstheme="majorBidi"/>
      <w:b/>
      <w:color w:val="000000" w:themeColor="text1"/>
      <w:sz w:val="34"/>
      <w:szCs w:val="32"/>
    </w:rPr>
  </w:style>
  <w:style w:type="paragraph" w:styleId="Heading2">
    <w:name w:val="heading 2"/>
    <w:basedOn w:val="Normal"/>
    <w:next w:val="Normal"/>
    <w:link w:val="Heading2Char"/>
    <w:uiPriority w:val="9"/>
    <w:unhideWhenUsed/>
    <w:qFormat/>
    <w:rsid w:val="00693A33"/>
    <w:pPr>
      <w:keepNext/>
      <w:keepLines/>
      <w:spacing w:before="40" w:after="0"/>
      <w:outlineLvl w:val="1"/>
    </w:pPr>
    <w:rPr>
      <w:rFonts w:eastAsiaTheme="majorEastAsia"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D64"/>
    <w:pPr>
      <w:tabs>
        <w:tab w:val="center" w:pos="4513"/>
        <w:tab w:val="right" w:pos="9026"/>
      </w:tabs>
      <w:spacing w:before="0" w:after="0"/>
    </w:pPr>
  </w:style>
  <w:style w:type="character" w:customStyle="1" w:styleId="HeaderChar">
    <w:name w:val="Header Char"/>
    <w:basedOn w:val="DefaultParagraphFont"/>
    <w:link w:val="Header"/>
    <w:uiPriority w:val="99"/>
    <w:rsid w:val="00A40D6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40D64"/>
    <w:pPr>
      <w:tabs>
        <w:tab w:val="center" w:pos="4513"/>
        <w:tab w:val="right" w:pos="9026"/>
      </w:tabs>
      <w:spacing w:before="0" w:after="0"/>
    </w:pPr>
  </w:style>
  <w:style w:type="character" w:customStyle="1" w:styleId="FooterChar">
    <w:name w:val="Footer Char"/>
    <w:basedOn w:val="DefaultParagraphFont"/>
    <w:link w:val="Footer"/>
    <w:uiPriority w:val="99"/>
    <w:rsid w:val="00A40D64"/>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693A33"/>
    <w:rPr>
      <w:rFonts w:ascii="Times New Roman" w:eastAsiaTheme="majorEastAsia" w:hAnsi="Times New Roman" w:cstheme="majorBidi"/>
      <w:color w:val="000000" w:themeColor="text1"/>
      <w:sz w:val="26"/>
      <w:szCs w:val="26"/>
      <w:lang w:val="en-US"/>
    </w:rPr>
  </w:style>
  <w:style w:type="character" w:customStyle="1" w:styleId="Heading1Char">
    <w:name w:val="Heading 1 Char"/>
    <w:basedOn w:val="DefaultParagraphFont"/>
    <w:link w:val="Heading1"/>
    <w:uiPriority w:val="9"/>
    <w:rsid w:val="00693A33"/>
    <w:rPr>
      <w:rFonts w:asciiTheme="majorHAnsi" w:eastAsiaTheme="majorEastAsia" w:hAnsiTheme="majorHAnsi" w:cstheme="majorBidi"/>
      <w:b/>
      <w:color w:val="000000" w:themeColor="text1"/>
      <w:sz w:val="34"/>
      <w:szCs w:val="32"/>
      <w:lang w:val="en-US"/>
    </w:rPr>
  </w:style>
  <w:style w:type="paragraph" w:styleId="ListParagraph">
    <w:name w:val="List Paragraph"/>
    <w:basedOn w:val="Normal"/>
    <w:uiPriority w:val="34"/>
    <w:qFormat/>
    <w:rsid w:val="00492E1B"/>
    <w:pPr>
      <w:ind w:left="720"/>
      <w:contextualSpacing/>
    </w:pPr>
  </w:style>
  <w:style w:type="paragraph" w:styleId="TOCHeading">
    <w:name w:val="TOC Heading"/>
    <w:basedOn w:val="Heading1"/>
    <w:next w:val="Normal"/>
    <w:uiPriority w:val="39"/>
    <w:unhideWhenUsed/>
    <w:qFormat/>
    <w:rsid w:val="00941A0C"/>
    <w:pPr>
      <w:spacing w:line="259" w:lineRule="auto"/>
      <w:outlineLvl w:val="9"/>
    </w:pPr>
  </w:style>
  <w:style w:type="paragraph" w:styleId="TOC1">
    <w:name w:val="toc 1"/>
    <w:basedOn w:val="Normal"/>
    <w:next w:val="Normal"/>
    <w:autoRedefine/>
    <w:uiPriority w:val="39"/>
    <w:unhideWhenUsed/>
    <w:rsid w:val="00941A0C"/>
    <w:pPr>
      <w:spacing w:after="100"/>
    </w:pPr>
  </w:style>
  <w:style w:type="paragraph" w:styleId="TOC2">
    <w:name w:val="toc 2"/>
    <w:basedOn w:val="Normal"/>
    <w:next w:val="Normal"/>
    <w:autoRedefine/>
    <w:uiPriority w:val="39"/>
    <w:unhideWhenUsed/>
    <w:rsid w:val="00941A0C"/>
    <w:pPr>
      <w:spacing w:after="100"/>
      <w:ind w:left="240"/>
    </w:pPr>
  </w:style>
  <w:style w:type="character" w:styleId="Hyperlink">
    <w:name w:val="Hyperlink"/>
    <w:basedOn w:val="DefaultParagraphFont"/>
    <w:uiPriority w:val="99"/>
    <w:unhideWhenUsed/>
    <w:rsid w:val="00941A0C"/>
    <w:rPr>
      <w:color w:val="0563C1" w:themeColor="hyperlink"/>
      <w:u w:val="single"/>
    </w:rPr>
  </w:style>
  <w:style w:type="table" w:styleId="TableGrid">
    <w:name w:val="Table Grid"/>
    <w:basedOn w:val="TableNormal"/>
    <w:uiPriority w:val="39"/>
    <w:rsid w:val="00124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A3534"/>
    <w:rPr>
      <w:b/>
      <w:bCs/>
    </w:rPr>
  </w:style>
  <w:style w:type="character" w:styleId="UnresolvedMention">
    <w:name w:val="Unresolved Mention"/>
    <w:basedOn w:val="DefaultParagraphFont"/>
    <w:uiPriority w:val="99"/>
    <w:semiHidden/>
    <w:unhideWhenUsed/>
    <w:rsid w:val="00A14B4E"/>
    <w:rPr>
      <w:color w:val="605E5C"/>
      <w:shd w:val="clear" w:color="auto" w:fill="E1DFDD"/>
    </w:rPr>
  </w:style>
  <w:style w:type="character" w:styleId="FollowedHyperlink">
    <w:name w:val="FollowedHyperlink"/>
    <w:basedOn w:val="DefaultParagraphFont"/>
    <w:uiPriority w:val="99"/>
    <w:semiHidden/>
    <w:unhideWhenUsed/>
    <w:rsid w:val="00F322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4992">
      <w:bodyDiv w:val="1"/>
      <w:marLeft w:val="0"/>
      <w:marRight w:val="0"/>
      <w:marTop w:val="0"/>
      <w:marBottom w:val="0"/>
      <w:divBdr>
        <w:top w:val="none" w:sz="0" w:space="0" w:color="auto"/>
        <w:left w:val="none" w:sz="0" w:space="0" w:color="auto"/>
        <w:bottom w:val="none" w:sz="0" w:space="0" w:color="auto"/>
        <w:right w:val="none" w:sz="0" w:space="0" w:color="auto"/>
      </w:divBdr>
    </w:div>
    <w:div w:id="1090542396">
      <w:bodyDiv w:val="1"/>
      <w:marLeft w:val="0"/>
      <w:marRight w:val="0"/>
      <w:marTop w:val="0"/>
      <w:marBottom w:val="0"/>
      <w:divBdr>
        <w:top w:val="none" w:sz="0" w:space="0" w:color="auto"/>
        <w:left w:val="none" w:sz="0" w:space="0" w:color="auto"/>
        <w:bottom w:val="none" w:sz="0" w:space="0" w:color="auto"/>
        <w:right w:val="none" w:sz="0" w:space="0" w:color="auto"/>
      </w:divBdr>
    </w:div>
    <w:div w:id="1208831595">
      <w:bodyDiv w:val="1"/>
      <w:marLeft w:val="0"/>
      <w:marRight w:val="0"/>
      <w:marTop w:val="0"/>
      <w:marBottom w:val="0"/>
      <w:divBdr>
        <w:top w:val="none" w:sz="0" w:space="0" w:color="auto"/>
        <w:left w:val="none" w:sz="0" w:space="0" w:color="auto"/>
        <w:bottom w:val="none" w:sz="0" w:space="0" w:color="auto"/>
        <w:right w:val="none" w:sz="0" w:space="0" w:color="auto"/>
      </w:divBdr>
      <w:divsChild>
        <w:div w:id="1360735277">
          <w:marLeft w:val="0"/>
          <w:marRight w:val="0"/>
          <w:marTop w:val="0"/>
          <w:marBottom w:val="0"/>
          <w:divBdr>
            <w:top w:val="none" w:sz="0" w:space="0" w:color="auto"/>
            <w:left w:val="none" w:sz="0" w:space="0" w:color="auto"/>
            <w:bottom w:val="none" w:sz="0" w:space="0" w:color="auto"/>
            <w:right w:val="none" w:sz="0" w:space="0" w:color="auto"/>
          </w:divBdr>
          <w:divsChild>
            <w:div w:id="185025281">
              <w:marLeft w:val="0"/>
              <w:marRight w:val="0"/>
              <w:marTop w:val="0"/>
              <w:marBottom w:val="0"/>
              <w:divBdr>
                <w:top w:val="none" w:sz="0" w:space="0" w:color="auto"/>
                <w:left w:val="none" w:sz="0" w:space="0" w:color="auto"/>
                <w:bottom w:val="none" w:sz="0" w:space="0" w:color="auto"/>
                <w:right w:val="none" w:sz="0" w:space="0" w:color="auto"/>
              </w:divBdr>
            </w:div>
            <w:div w:id="28025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php.net/manual/en/function.mysql-connect.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degrip.tech/productivity/everything-you-need-to-know-about-code-smell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de.tutsplus.com/tutorials/pdo-vs-mysqli-which-should-you-use--net-240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22712-7117-4EDC-BDE9-A3A3A46E2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1</Pages>
  <Words>1766</Words>
  <Characters>100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ed Bashir</dc:creator>
  <cp:keywords/>
  <dc:description/>
  <cp:lastModifiedBy>18-NTU-CS-1130</cp:lastModifiedBy>
  <cp:revision>2</cp:revision>
  <dcterms:created xsi:type="dcterms:W3CDTF">2021-08-02T19:58:00Z</dcterms:created>
  <dcterms:modified xsi:type="dcterms:W3CDTF">2021-08-02T19:58:00Z</dcterms:modified>
</cp:coreProperties>
</file>